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26070" w:rsidRDefault="00726070" w:rsidP="008B22C3">
      <w:pPr>
        <w:pStyle w:val="Anexo"/>
      </w:pPr>
      <w:bookmarkStart w:id="0" w:name="_Ref83718420"/>
      <w:bookmarkStart w:id="1" w:name="_Ref83718663"/>
      <w:bookmarkStart w:id="2" w:name="_Ref83718789"/>
      <w:r>
        <w:t>AUTODECLARAÇÃO DE INDÍGENA</w:t>
      </w:r>
      <w:bookmarkEnd w:id="0"/>
    </w:p>
    <w:p w:rsidR="00726070" w:rsidRDefault="00726070" w:rsidP="00726070">
      <w:pPr>
        <w:spacing w:line="360" w:lineRule="auto"/>
        <w:jc w:val="both"/>
        <w:rPr>
          <w:lang w:val="pt-BR"/>
        </w:rPr>
      </w:pPr>
      <w:r>
        <w:rPr>
          <w:lang w:val="pt-BR"/>
        </w:rPr>
        <w:t xml:space="preserve">1. </w:t>
      </w:r>
      <w:r w:rsidRPr="00D25F18">
        <w:rPr>
          <w:lang w:val="pt-BR"/>
        </w:rPr>
        <w:t>Declaro para o fim específico de atender ao Processo Seletivo de Pós-Graduação, para vagas reservadas para indígenas, conforme a Resolução Normativa 145/2020/CUn, que pertenço a etnia indígena: ____________________________________________ proveniente da aldeia / terra indígena ____________________________________________________ localizada em (município / estado) ______________________________________ .</w:t>
      </w:r>
    </w:p>
    <w:p w:rsidR="00726070" w:rsidRPr="00D25F18" w:rsidRDefault="00726070" w:rsidP="00726070">
      <w:pPr>
        <w:spacing w:line="360" w:lineRule="auto"/>
        <w:rPr>
          <w:lang w:val="pt-BR"/>
        </w:rPr>
      </w:pPr>
      <w:r w:rsidRPr="00D25F18">
        <w:rPr>
          <w:lang w:val="pt-BR"/>
        </w:rPr>
        <w:t>2. Declaro ainda que estou ciente de que detectada a falsidade desta autodeclaração sujeito</w:t>
      </w:r>
      <w:r>
        <w:rPr>
          <w:lang w:val="pt-BR"/>
        </w:rPr>
        <w:t>-</w:t>
      </w:r>
      <w:r w:rsidRPr="00D25F18">
        <w:rPr>
          <w:lang w:val="pt-BR"/>
        </w:rPr>
        <w:t>me às penas da lei</w:t>
      </w:r>
    </w:p>
    <w:p w:rsidR="00726070" w:rsidRDefault="00726070" w:rsidP="00726070">
      <w:pPr>
        <w:rPr>
          <w:lang w:val="pt-BR"/>
        </w:rPr>
      </w:pPr>
    </w:p>
    <w:p w:rsidR="00726070" w:rsidRDefault="00726070" w:rsidP="00726070">
      <w:pPr>
        <w:spacing w:line="360" w:lineRule="auto"/>
        <w:jc w:val="right"/>
        <w:rPr>
          <w:lang w:val="pt-BR"/>
        </w:rPr>
      </w:pPr>
      <w:r>
        <w:rPr>
          <w:lang w:val="pt-BR"/>
        </w:rPr>
        <w:t>__________, _____ de ___________ de _____.</w:t>
      </w:r>
    </w:p>
    <w:p w:rsidR="00726070" w:rsidRDefault="00726070" w:rsidP="00726070">
      <w:pPr>
        <w:rPr>
          <w:lang w:val="pt-BR"/>
        </w:rPr>
      </w:pPr>
    </w:p>
    <w:p w:rsidR="00726070" w:rsidRPr="001C530A" w:rsidRDefault="00726070" w:rsidP="00726070">
      <w:pPr>
        <w:rPr>
          <w:lang w:val="pt-BR"/>
        </w:rPr>
      </w:pPr>
      <w:bookmarkStart w:id="3" w:name="_Ref83718558"/>
    </w:p>
    <w:p w:rsidR="00726070" w:rsidRDefault="00726070" w:rsidP="00726070">
      <w:pPr>
        <w:spacing w:line="360" w:lineRule="auto"/>
        <w:jc w:val="both"/>
        <w:rPr>
          <w:lang w:val="pt-BR"/>
        </w:rPr>
      </w:pPr>
      <w:r w:rsidRPr="004A314F">
        <w:rPr>
          <w:lang w:val="pt-BR"/>
        </w:rPr>
        <w:t>Nome:___________________________________________________________________</w:t>
      </w:r>
    </w:p>
    <w:p w:rsidR="00726070" w:rsidRDefault="00726070" w:rsidP="00726070">
      <w:pPr>
        <w:spacing w:line="360" w:lineRule="auto"/>
        <w:jc w:val="both"/>
        <w:rPr>
          <w:lang w:val="pt-BR"/>
        </w:rPr>
      </w:pPr>
    </w:p>
    <w:p w:rsidR="00726070" w:rsidRDefault="00726070" w:rsidP="00726070">
      <w:pPr>
        <w:spacing w:line="360" w:lineRule="auto"/>
        <w:jc w:val="both"/>
        <w:rPr>
          <w:lang w:val="pt-BR"/>
        </w:rPr>
      </w:pPr>
      <w:r w:rsidRPr="004A314F">
        <w:rPr>
          <w:lang w:val="pt-BR"/>
        </w:rPr>
        <w:t>Assinatura candidato: ___________________________________________</w:t>
      </w:r>
      <w:r>
        <w:rPr>
          <w:lang w:val="pt-BR"/>
        </w:rPr>
        <w:t>__</w:t>
      </w:r>
      <w:r w:rsidRPr="004A314F">
        <w:rPr>
          <w:lang w:val="pt-BR"/>
        </w:rPr>
        <w:t xml:space="preserve">__________ </w:t>
      </w:r>
    </w:p>
    <w:p w:rsidR="00726070" w:rsidRDefault="00726070" w:rsidP="00726070">
      <w:pPr>
        <w:spacing w:line="360" w:lineRule="auto"/>
        <w:jc w:val="both"/>
        <w:rPr>
          <w:lang w:val="pt-BR"/>
        </w:rPr>
      </w:pPr>
    </w:p>
    <w:p w:rsidR="00726070" w:rsidRDefault="00726070" w:rsidP="00726070">
      <w:pPr>
        <w:spacing w:line="360" w:lineRule="auto"/>
        <w:jc w:val="both"/>
        <w:rPr>
          <w:lang w:val="pt-BR"/>
        </w:rPr>
      </w:pPr>
    </w:p>
    <w:p w:rsidR="00726070" w:rsidRDefault="00726070" w:rsidP="00726070">
      <w:pPr>
        <w:spacing w:line="360" w:lineRule="auto"/>
        <w:jc w:val="both"/>
        <w:rPr>
          <w:lang w:val="pt-BR"/>
        </w:rPr>
      </w:pPr>
      <w:r w:rsidRPr="004A314F">
        <w:rPr>
          <w:lang w:val="pt-BR"/>
        </w:rPr>
        <w:t>Nome da liderança:__________________________________________________________</w:t>
      </w:r>
    </w:p>
    <w:p w:rsidR="00726070" w:rsidRDefault="00726070" w:rsidP="00726070">
      <w:pPr>
        <w:spacing w:line="360" w:lineRule="auto"/>
        <w:jc w:val="both"/>
        <w:rPr>
          <w:lang w:val="pt-BR"/>
        </w:rPr>
      </w:pPr>
    </w:p>
    <w:p w:rsidR="00726070" w:rsidRDefault="00726070" w:rsidP="00726070">
      <w:pPr>
        <w:spacing w:line="360" w:lineRule="auto"/>
        <w:jc w:val="both"/>
        <w:rPr>
          <w:lang w:val="pt-BR"/>
        </w:rPr>
      </w:pPr>
      <w:r w:rsidRPr="004A314F">
        <w:rPr>
          <w:lang w:val="pt-BR"/>
        </w:rPr>
        <w:t>Telefone:__________________________________</w:t>
      </w:r>
      <w:r>
        <w:rPr>
          <w:lang w:val="pt-BR"/>
        </w:rPr>
        <w:t>________________________</w:t>
      </w:r>
      <w:r w:rsidRPr="004A314F">
        <w:rPr>
          <w:lang w:val="pt-BR"/>
        </w:rPr>
        <w:t>_______</w:t>
      </w:r>
    </w:p>
    <w:p w:rsidR="00726070" w:rsidRDefault="00726070" w:rsidP="00726070">
      <w:pPr>
        <w:spacing w:line="360" w:lineRule="auto"/>
        <w:jc w:val="both"/>
        <w:rPr>
          <w:lang w:val="pt-BR"/>
        </w:rPr>
      </w:pPr>
    </w:p>
    <w:p w:rsidR="00726070" w:rsidRPr="004A314F" w:rsidRDefault="00726070" w:rsidP="00726070">
      <w:pPr>
        <w:spacing w:line="360" w:lineRule="auto"/>
        <w:jc w:val="both"/>
        <w:rPr>
          <w:lang w:val="pt-BR"/>
        </w:rPr>
      </w:pPr>
      <w:r w:rsidRPr="004A314F">
        <w:rPr>
          <w:lang w:val="pt-BR"/>
        </w:rPr>
        <w:t>Assinatura: _______________________________________________________________</w:t>
      </w:r>
    </w:p>
    <w:p w:rsidR="00726070" w:rsidRDefault="00726070" w:rsidP="00726070">
      <w:pPr>
        <w:pBdr>
          <w:bottom w:val="single" w:sz="6" w:space="1" w:color="auto"/>
        </w:pBdr>
        <w:rPr>
          <w:lang w:val="pt-BR"/>
        </w:rPr>
      </w:pPr>
    </w:p>
    <w:p w:rsidR="00726070" w:rsidRDefault="00726070" w:rsidP="00726070">
      <w:pPr>
        <w:pBdr>
          <w:bottom w:val="single" w:sz="6" w:space="1" w:color="auto"/>
        </w:pBdr>
        <w:rPr>
          <w:lang w:val="pt-BR"/>
        </w:rPr>
      </w:pPr>
    </w:p>
    <w:p w:rsidR="00726070" w:rsidRDefault="00726070" w:rsidP="00726070">
      <w:pPr>
        <w:jc w:val="center"/>
        <w:rPr>
          <w:lang w:val="pt-BR"/>
        </w:rPr>
      </w:pPr>
      <w:r w:rsidRPr="00203827">
        <w:rPr>
          <w:lang w:val="pt-BR"/>
        </w:rPr>
        <w:t>PARECER DA COMISSÃO DE VALIDAÇÃO DE AUTODECLARAÇÃO DE CANDIDATOS/AS INDÍGENAS</w:t>
      </w:r>
    </w:p>
    <w:p w:rsidR="00726070" w:rsidRDefault="00726070" w:rsidP="00726070">
      <w:pPr>
        <w:rPr>
          <w:lang w:val="pt-BR"/>
        </w:rPr>
      </w:pPr>
      <w:r w:rsidRPr="00203827">
        <w:rPr>
          <w:lang w:val="pt-BR"/>
        </w:rPr>
        <w:t>A Comissão após avaliação dos documentos do candidato:</w:t>
      </w:r>
    </w:p>
    <w:p w:rsidR="00726070" w:rsidRDefault="00726070" w:rsidP="00726070">
      <w:pPr>
        <w:rPr>
          <w:lang w:val="pt-BR"/>
        </w:rPr>
      </w:pPr>
    </w:p>
    <w:p w:rsidR="00726070" w:rsidRDefault="00726070" w:rsidP="00726070">
      <w:pPr>
        <w:rPr>
          <w:lang w:val="pt-BR"/>
        </w:rPr>
      </w:pPr>
      <w:r w:rsidRPr="00203827">
        <w:rPr>
          <w:lang w:val="pt-BR"/>
        </w:rPr>
        <w:t xml:space="preserve">( ) SIM. Valida essa autodeclaração. </w:t>
      </w:r>
    </w:p>
    <w:p w:rsidR="00726070" w:rsidRDefault="00726070" w:rsidP="00726070">
      <w:pPr>
        <w:rPr>
          <w:lang w:val="pt-BR"/>
        </w:rPr>
      </w:pPr>
    </w:p>
    <w:p w:rsidR="00726070" w:rsidRDefault="00726070" w:rsidP="00726070">
      <w:pPr>
        <w:rPr>
          <w:lang w:val="pt-BR"/>
        </w:rPr>
      </w:pPr>
      <w:r w:rsidRPr="00203827">
        <w:rPr>
          <w:lang w:val="pt-BR"/>
        </w:rPr>
        <w:t>( ) NÃO valida essa autodeclaração e NÃO habilita o candidatopara a continuidade do processo seletivo pelas ações afirmativas.</w:t>
      </w:r>
    </w:p>
    <w:p w:rsidR="00726070" w:rsidRDefault="00726070" w:rsidP="00726070">
      <w:pPr>
        <w:rPr>
          <w:lang w:val="pt-BR"/>
        </w:rPr>
      </w:pPr>
    </w:p>
    <w:p w:rsidR="00726070" w:rsidRDefault="00726070" w:rsidP="00726070">
      <w:pPr>
        <w:spacing w:line="360" w:lineRule="auto"/>
        <w:jc w:val="right"/>
        <w:rPr>
          <w:lang w:val="pt-BR"/>
        </w:rPr>
      </w:pPr>
      <w:r>
        <w:rPr>
          <w:lang w:val="pt-BR"/>
        </w:rPr>
        <w:t>__________, _____ de ___________ de _____.</w:t>
      </w:r>
    </w:p>
    <w:p w:rsidR="00726070" w:rsidRDefault="00726070" w:rsidP="00726070">
      <w:pPr>
        <w:rPr>
          <w:lang w:val="pt-BR"/>
        </w:rPr>
      </w:pPr>
    </w:p>
    <w:p w:rsidR="00726070" w:rsidRDefault="00726070" w:rsidP="00726070">
      <w:pPr>
        <w:rPr>
          <w:lang w:val="pt-BR"/>
        </w:rPr>
      </w:pPr>
      <w:r>
        <w:rPr>
          <w:lang w:val="pt-BR"/>
        </w:rPr>
        <w:t>Comissão:</w:t>
      </w:r>
    </w:p>
    <w:bookmarkEnd w:id="1"/>
    <w:bookmarkEnd w:id="2"/>
    <w:bookmarkEnd w:id="3"/>
    <w:p w:rsidR="00726070" w:rsidRDefault="00726070" w:rsidP="00726070">
      <w:pPr>
        <w:rPr>
          <w:b/>
          <w:bCs/>
          <w:lang w:val="pt-BR"/>
        </w:rPr>
      </w:pPr>
    </w:p>
    <w:sectPr w:rsidR="00726070" w:rsidSect="00D52609">
      <w:footerReference w:type="default" r:id="rId11"/>
      <w:pgSz w:w="11910" w:h="16840"/>
      <w:pgMar w:top="1560" w:right="1540" w:bottom="1220" w:left="1480" w:header="0" w:footer="1024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64966" w:rsidRDefault="00D64966">
      <w:r>
        <w:separator/>
      </w:r>
    </w:p>
  </w:endnote>
  <w:endnote w:type="continuationSeparator" w:id="1">
    <w:p w:rsidR="00D64966" w:rsidRDefault="00D64966">
      <w:r>
        <w:continuationSeparator/>
      </w:r>
    </w:p>
  </w:endnote>
  <w:endnote w:type="continuationNotice" w:id="2">
    <w:p w:rsidR="00D64966" w:rsidRDefault="00D64966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664693695"/>
      <w:docPartObj>
        <w:docPartGallery w:val="Page Numbers (Bottom of Page)"/>
        <w:docPartUnique/>
      </w:docPartObj>
    </w:sdtPr>
    <w:sdtContent>
      <w:p w:rsidR="00ED779D" w:rsidRDefault="004A05D7">
        <w:pPr>
          <w:pStyle w:val="Rodap"/>
          <w:jc w:val="right"/>
        </w:pPr>
        <w:r>
          <w:fldChar w:fldCharType="begin"/>
        </w:r>
        <w:r w:rsidR="00ED779D">
          <w:instrText>PAGE   \* MERGEFORMAT</w:instrText>
        </w:r>
        <w:r>
          <w:fldChar w:fldCharType="separate"/>
        </w:r>
        <w:r w:rsidR="00C354D7" w:rsidRPr="00C354D7">
          <w:rPr>
            <w:noProof/>
            <w:lang w:val="pt-BR"/>
          </w:rPr>
          <w:t>1</w:t>
        </w:r>
        <w:r>
          <w:fldChar w:fldCharType="end"/>
        </w:r>
      </w:p>
    </w:sdtContent>
  </w:sdt>
  <w:p w:rsidR="00ED779D" w:rsidRDefault="00ED779D">
    <w:pPr>
      <w:pStyle w:val="Rodap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64966" w:rsidRDefault="00D64966">
      <w:r>
        <w:separator/>
      </w:r>
    </w:p>
  </w:footnote>
  <w:footnote w:type="continuationSeparator" w:id="1">
    <w:p w:rsidR="00D64966" w:rsidRDefault="00D64966">
      <w:r>
        <w:continuationSeparator/>
      </w:r>
    </w:p>
  </w:footnote>
  <w:footnote w:type="continuationNotice" w:id="2">
    <w:p w:rsidR="00D64966" w:rsidRDefault="00D64966"/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7A0131E"/>
    <w:multiLevelType w:val="multilevel"/>
    <w:tmpl w:val="E7B4944A"/>
    <w:lvl w:ilvl="0">
      <w:start w:val="1"/>
      <w:numFmt w:val="decimal"/>
      <w:pStyle w:val="Ttulo1"/>
      <w:lvlText w:val="%1"/>
      <w:lvlJc w:val="left"/>
      <w:pPr>
        <w:ind w:left="432" w:hanging="432"/>
      </w:pPr>
      <w:rPr>
        <w:rFonts w:hint="default"/>
        <w:w w:val="100"/>
        <w:sz w:val="22"/>
        <w:szCs w:val="22"/>
      </w:rPr>
    </w:lvl>
    <w:lvl w:ilvl="1">
      <w:start w:val="1"/>
      <w:numFmt w:val="decimal"/>
      <w:pStyle w:val="Ttulo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">
    <w:nsid w:val="22FD6B65"/>
    <w:multiLevelType w:val="hybridMultilevel"/>
    <w:tmpl w:val="3A7ADF22"/>
    <w:lvl w:ilvl="0" w:tplc="16FC43A4">
      <w:start w:val="1"/>
      <w:numFmt w:val="upperRoman"/>
      <w:lvlText w:val="ANEXO %1"/>
      <w:lvlJc w:val="left"/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7646FBE"/>
    <w:multiLevelType w:val="multilevel"/>
    <w:tmpl w:val="0470A0D6"/>
    <w:lvl w:ilvl="0">
      <w:start w:val="1"/>
      <w:numFmt w:val="decimal"/>
      <w:lvlText w:val="%1."/>
      <w:lvlJc w:val="left"/>
      <w:pPr>
        <w:ind w:left="322" w:hanging="221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</w:rPr>
    </w:lvl>
    <w:lvl w:ilvl="1">
      <w:start w:val="1"/>
      <w:numFmt w:val="decimal"/>
      <w:lvlText w:val="%1.%2"/>
      <w:lvlJc w:val="left"/>
      <w:pPr>
        <w:ind w:left="102" w:hanging="387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2">
      <w:start w:val="1"/>
      <w:numFmt w:val="decimal"/>
      <w:lvlText w:val="%1.%2.%3"/>
      <w:lvlJc w:val="left"/>
      <w:pPr>
        <w:ind w:left="596" w:hanging="495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3">
      <w:start w:val="1"/>
      <w:numFmt w:val="decimal"/>
      <w:lvlText w:val="%1.%2.%3.%4"/>
      <w:lvlJc w:val="left"/>
      <w:pPr>
        <w:ind w:left="102" w:hanging="684"/>
      </w:pPr>
      <w:rPr>
        <w:rFonts w:ascii="Times New Roman" w:eastAsia="Times New Roman" w:hAnsi="Times New Roman" w:cs="Times New Roman" w:hint="default"/>
        <w:spacing w:val="-1"/>
        <w:w w:val="100"/>
        <w:sz w:val="22"/>
        <w:szCs w:val="22"/>
      </w:rPr>
    </w:lvl>
    <w:lvl w:ilvl="4">
      <w:numFmt w:val="bullet"/>
      <w:lvlText w:val="•"/>
      <w:lvlJc w:val="left"/>
      <w:pPr>
        <w:ind w:left="1760" w:hanging="684"/>
      </w:pPr>
      <w:rPr>
        <w:rFonts w:hint="default"/>
      </w:rPr>
    </w:lvl>
    <w:lvl w:ilvl="5">
      <w:numFmt w:val="bullet"/>
      <w:lvlText w:val="•"/>
      <w:lvlJc w:val="left"/>
      <w:pPr>
        <w:ind w:left="2921" w:hanging="684"/>
      </w:pPr>
      <w:rPr>
        <w:rFonts w:hint="default"/>
      </w:rPr>
    </w:lvl>
    <w:lvl w:ilvl="6">
      <w:numFmt w:val="bullet"/>
      <w:lvlText w:val="•"/>
      <w:lvlJc w:val="left"/>
      <w:pPr>
        <w:ind w:left="4082" w:hanging="684"/>
      </w:pPr>
      <w:rPr>
        <w:rFonts w:hint="default"/>
      </w:rPr>
    </w:lvl>
    <w:lvl w:ilvl="7">
      <w:numFmt w:val="bullet"/>
      <w:lvlText w:val="•"/>
      <w:lvlJc w:val="left"/>
      <w:pPr>
        <w:ind w:left="5243" w:hanging="684"/>
      </w:pPr>
      <w:rPr>
        <w:rFonts w:hint="default"/>
      </w:rPr>
    </w:lvl>
    <w:lvl w:ilvl="8">
      <w:numFmt w:val="bullet"/>
      <w:lvlText w:val="•"/>
      <w:lvlJc w:val="left"/>
      <w:pPr>
        <w:ind w:left="6404" w:hanging="684"/>
      </w:pPr>
      <w:rPr>
        <w:rFonts w:hint="default"/>
      </w:rPr>
    </w:lvl>
  </w:abstractNum>
  <w:abstractNum w:abstractNumId="3">
    <w:nsid w:val="345D1D88"/>
    <w:multiLevelType w:val="hybridMultilevel"/>
    <w:tmpl w:val="604A84C4"/>
    <w:lvl w:ilvl="0" w:tplc="B648702A">
      <w:start w:val="1"/>
      <w:numFmt w:val="decimal"/>
      <w:lvlText w:val="%1."/>
      <w:lvlJc w:val="left"/>
      <w:pPr>
        <w:ind w:left="102" w:hanging="252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5EA429EE">
      <w:numFmt w:val="bullet"/>
      <w:lvlText w:val="•"/>
      <w:lvlJc w:val="left"/>
      <w:pPr>
        <w:ind w:left="962" w:hanging="252"/>
      </w:pPr>
      <w:rPr>
        <w:rFonts w:hint="default"/>
      </w:rPr>
    </w:lvl>
    <w:lvl w:ilvl="2" w:tplc="F0688BF2">
      <w:numFmt w:val="bullet"/>
      <w:lvlText w:val="•"/>
      <w:lvlJc w:val="left"/>
      <w:pPr>
        <w:ind w:left="1825" w:hanging="252"/>
      </w:pPr>
      <w:rPr>
        <w:rFonts w:hint="default"/>
      </w:rPr>
    </w:lvl>
    <w:lvl w:ilvl="3" w:tplc="3D3214F2">
      <w:numFmt w:val="bullet"/>
      <w:lvlText w:val="•"/>
      <w:lvlJc w:val="left"/>
      <w:pPr>
        <w:ind w:left="2687" w:hanging="252"/>
      </w:pPr>
      <w:rPr>
        <w:rFonts w:hint="default"/>
      </w:rPr>
    </w:lvl>
    <w:lvl w:ilvl="4" w:tplc="C59EDFC2">
      <w:numFmt w:val="bullet"/>
      <w:lvlText w:val="•"/>
      <w:lvlJc w:val="left"/>
      <w:pPr>
        <w:ind w:left="3550" w:hanging="252"/>
      </w:pPr>
      <w:rPr>
        <w:rFonts w:hint="default"/>
      </w:rPr>
    </w:lvl>
    <w:lvl w:ilvl="5" w:tplc="9CA04D60">
      <w:numFmt w:val="bullet"/>
      <w:lvlText w:val="•"/>
      <w:lvlJc w:val="left"/>
      <w:pPr>
        <w:ind w:left="4413" w:hanging="252"/>
      </w:pPr>
      <w:rPr>
        <w:rFonts w:hint="default"/>
      </w:rPr>
    </w:lvl>
    <w:lvl w:ilvl="6" w:tplc="BF6AEEB6">
      <w:numFmt w:val="bullet"/>
      <w:lvlText w:val="•"/>
      <w:lvlJc w:val="left"/>
      <w:pPr>
        <w:ind w:left="5275" w:hanging="252"/>
      </w:pPr>
      <w:rPr>
        <w:rFonts w:hint="default"/>
      </w:rPr>
    </w:lvl>
    <w:lvl w:ilvl="7" w:tplc="7938C7FA">
      <w:numFmt w:val="bullet"/>
      <w:lvlText w:val="•"/>
      <w:lvlJc w:val="left"/>
      <w:pPr>
        <w:ind w:left="6138" w:hanging="252"/>
      </w:pPr>
      <w:rPr>
        <w:rFonts w:hint="default"/>
      </w:rPr>
    </w:lvl>
    <w:lvl w:ilvl="8" w:tplc="45F2B5A2">
      <w:numFmt w:val="bullet"/>
      <w:lvlText w:val="•"/>
      <w:lvlJc w:val="left"/>
      <w:pPr>
        <w:ind w:left="7001" w:hanging="252"/>
      </w:pPr>
      <w:rPr>
        <w:rFonts w:hint="default"/>
      </w:rPr>
    </w:lvl>
  </w:abstractNum>
  <w:abstractNum w:abstractNumId="4">
    <w:nsid w:val="3AB15405"/>
    <w:multiLevelType w:val="hybridMultilevel"/>
    <w:tmpl w:val="940C26A0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C47273B"/>
    <w:multiLevelType w:val="multilevel"/>
    <w:tmpl w:val="C6D20096"/>
    <w:lvl w:ilvl="0">
      <w:start w:val="4"/>
      <w:numFmt w:val="decimal"/>
      <w:lvlText w:val="%1"/>
      <w:lvlJc w:val="left"/>
      <w:pPr>
        <w:ind w:left="102" w:hanging="351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02" w:hanging="351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2">
      <w:numFmt w:val="bullet"/>
      <w:lvlText w:val="•"/>
      <w:lvlJc w:val="left"/>
      <w:pPr>
        <w:ind w:left="1825" w:hanging="351"/>
      </w:pPr>
      <w:rPr>
        <w:rFonts w:hint="default"/>
      </w:rPr>
    </w:lvl>
    <w:lvl w:ilvl="3">
      <w:numFmt w:val="bullet"/>
      <w:lvlText w:val="•"/>
      <w:lvlJc w:val="left"/>
      <w:pPr>
        <w:ind w:left="2687" w:hanging="351"/>
      </w:pPr>
      <w:rPr>
        <w:rFonts w:hint="default"/>
      </w:rPr>
    </w:lvl>
    <w:lvl w:ilvl="4">
      <w:numFmt w:val="bullet"/>
      <w:lvlText w:val="•"/>
      <w:lvlJc w:val="left"/>
      <w:pPr>
        <w:ind w:left="3550" w:hanging="351"/>
      </w:pPr>
      <w:rPr>
        <w:rFonts w:hint="default"/>
      </w:rPr>
    </w:lvl>
    <w:lvl w:ilvl="5">
      <w:numFmt w:val="bullet"/>
      <w:lvlText w:val="•"/>
      <w:lvlJc w:val="left"/>
      <w:pPr>
        <w:ind w:left="4413" w:hanging="351"/>
      </w:pPr>
      <w:rPr>
        <w:rFonts w:hint="default"/>
      </w:rPr>
    </w:lvl>
    <w:lvl w:ilvl="6">
      <w:numFmt w:val="bullet"/>
      <w:lvlText w:val="•"/>
      <w:lvlJc w:val="left"/>
      <w:pPr>
        <w:ind w:left="5275" w:hanging="351"/>
      </w:pPr>
      <w:rPr>
        <w:rFonts w:hint="default"/>
      </w:rPr>
    </w:lvl>
    <w:lvl w:ilvl="7">
      <w:numFmt w:val="bullet"/>
      <w:lvlText w:val="•"/>
      <w:lvlJc w:val="left"/>
      <w:pPr>
        <w:ind w:left="6138" w:hanging="351"/>
      </w:pPr>
      <w:rPr>
        <w:rFonts w:hint="default"/>
      </w:rPr>
    </w:lvl>
    <w:lvl w:ilvl="8">
      <w:numFmt w:val="bullet"/>
      <w:lvlText w:val="•"/>
      <w:lvlJc w:val="left"/>
      <w:pPr>
        <w:ind w:left="7001" w:hanging="351"/>
      </w:pPr>
      <w:rPr>
        <w:rFonts w:hint="default"/>
      </w:rPr>
    </w:lvl>
  </w:abstractNum>
  <w:abstractNum w:abstractNumId="6">
    <w:nsid w:val="3E237316"/>
    <w:multiLevelType w:val="hybridMultilevel"/>
    <w:tmpl w:val="E6D8933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0E66705"/>
    <w:multiLevelType w:val="hybridMultilevel"/>
    <w:tmpl w:val="B06E0DE0"/>
    <w:lvl w:ilvl="0" w:tplc="B756E0F4">
      <w:start w:val="5"/>
      <w:numFmt w:val="upperRoman"/>
      <w:pStyle w:val="Anexo"/>
      <w:lvlText w:val="ANEXO %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12564F4"/>
    <w:multiLevelType w:val="hybridMultilevel"/>
    <w:tmpl w:val="E6D8933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4E70A75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>
    <w:nsid w:val="47560396"/>
    <w:multiLevelType w:val="hybridMultilevel"/>
    <w:tmpl w:val="334693B8"/>
    <w:lvl w:ilvl="0" w:tplc="0416001B">
      <w:start w:val="1"/>
      <w:numFmt w:val="lowerRoman"/>
      <w:lvlText w:val="%1."/>
      <w:lvlJc w:val="right"/>
      <w:pPr>
        <w:ind w:left="822" w:hanging="360"/>
      </w:pPr>
    </w:lvl>
    <w:lvl w:ilvl="1" w:tplc="04160019" w:tentative="1">
      <w:start w:val="1"/>
      <w:numFmt w:val="lowerLetter"/>
      <w:lvlText w:val="%2."/>
      <w:lvlJc w:val="left"/>
      <w:pPr>
        <w:ind w:left="1542" w:hanging="360"/>
      </w:pPr>
    </w:lvl>
    <w:lvl w:ilvl="2" w:tplc="0416001B" w:tentative="1">
      <w:start w:val="1"/>
      <w:numFmt w:val="lowerRoman"/>
      <w:lvlText w:val="%3."/>
      <w:lvlJc w:val="right"/>
      <w:pPr>
        <w:ind w:left="2262" w:hanging="180"/>
      </w:pPr>
    </w:lvl>
    <w:lvl w:ilvl="3" w:tplc="0416000F" w:tentative="1">
      <w:start w:val="1"/>
      <w:numFmt w:val="decimal"/>
      <w:lvlText w:val="%4."/>
      <w:lvlJc w:val="left"/>
      <w:pPr>
        <w:ind w:left="2982" w:hanging="360"/>
      </w:pPr>
    </w:lvl>
    <w:lvl w:ilvl="4" w:tplc="04160019" w:tentative="1">
      <w:start w:val="1"/>
      <w:numFmt w:val="lowerLetter"/>
      <w:lvlText w:val="%5."/>
      <w:lvlJc w:val="left"/>
      <w:pPr>
        <w:ind w:left="3702" w:hanging="360"/>
      </w:pPr>
    </w:lvl>
    <w:lvl w:ilvl="5" w:tplc="0416001B" w:tentative="1">
      <w:start w:val="1"/>
      <w:numFmt w:val="lowerRoman"/>
      <w:lvlText w:val="%6."/>
      <w:lvlJc w:val="right"/>
      <w:pPr>
        <w:ind w:left="4422" w:hanging="180"/>
      </w:pPr>
    </w:lvl>
    <w:lvl w:ilvl="6" w:tplc="0416000F" w:tentative="1">
      <w:start w:val="1"/>
      <w:numFmt w:val="decimal"/>
      <w:lvlText w:val="%7."/>
      <w:lvlJc w:val="left"/>
      <w:pPr>
        <w:ind w:left="5142" w:hanging="360"/>
      </w:pPr>
    </w:lvl>
    <w:lvl w:ilvl="7" w:tplc="04160019" w:tentative="1">
      <w:start w:val="1"/>
      <w:numFmt w:val="lowerLetter"/>
      <w:lvlText w:val="%8."/>
      <w:lvlJc w:val="left"/>
      <w:pPr>
        <w:ind w:left="5862" w:hanging="360"/>
      </w:pPr>
    </w:lvl>
    <w:lvl w:ilvl="8" w:tplc="0416001B" w:tentative="1">
      <w:start w:val="1"/>
      <w:numFmt w:val="lowerRoman"/>
      <w:lvlText w:val="%9."/>
      <w:lvlJc w:val="right"/>
      <w:pPr>
        <w:ind w:left="6582" w:hanging="180"/>
      </w:pPr>
    </w:lvl>
  </w:abstractNum>
  <w:abstractNum w:abstractNumId="11">
    <w:nsid w:val="4C2B5498"/>
    <w:multiLevelType w:val="hybridMultilevel"/>
    <w:tmpl w:val="0A64F196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F114BF3"/>
    <w:multiLevelType w:val="hybridMultilevel"/>
    <w:tmpl w:val="013E0E28"/>
    <w:lvl w:ilvl="0" w:tplc="7D2431BA">
      <w:start w:val="1"/>
      <w:numFmt w:val="lowerRoman"/>
      <w:lvlText w:val="%1)"/>
      <w:lvlJc w:val="left"/>
      <w:pPr>
        <w:ind w:left="102" w:hanging="211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1840CBBC">
      <w:numFmt w:val="bullet"/>
      <w:lvlText w:val="•"/>
      <w:lvlJc w:val="left"/>
      <w:pPr>
        <w:ind w:left="962" w:hanging="211"/>
      </w:pPr>
      <w:rPr>
        <w:rFonts w:hint="default"/>
      </w:rPr>
    </w:lvl>
    <w:lvl w:ilvl="2" w:tplc="704EFDB0">
      <w:numFmt w:val="bullet"/>
      <w:lvlText w:val="•"/>
      <w:lvlJc w:val="left"/>
      <w:pPr>
        <w:ind w:left="1825" w:hanging="211"/>
      </w:pPr>
      <w:rPr>
        <w:rFonts w:hint="default"/>
      </w:rPr>
    </w:lvl>
    <w:lvl w:ilvl="3" w:tplc="E78EC928">
      <w:numFmt w:val="bullet"/>
      <w:lvlText w:val="•"/>
      <w:lvlJc w:val="left"/>
      <w:pPr>
        <w:ind w:left="2687" w:hanging="211"/>
      </w:pPr>
      <w:rPr>
        <w:rFonts w:hint="default"/>
      </w:rPr>
    </w:lvl>
    <w:lvl w:ilvl="4" w:tplc="A90CB572">
      <w:numFmt w:val="bullet"/>
      <w:lvlText w:val="•"/>
      <w:lvlJc w:val="left"/>
      <w:pPr>
        <w:ind w:left="3550" w:hanging="211"/>
      </w:pPr>
      <w:rPr>
        <w:rFonts w:hint="default"/>
      </w:rPr>
    </w:lvl>
    <w:lvl w:ilvl="5" w:tplc="7AEE7534">
      <w:numFmt w:val="bullet"/>
      <w:lvlText w:val="•"/>
      <w:lvlJc w:val="left"/>
      <w:pPr>
        <w:ind w:left="4413" w:hanging="211"/>
      </w:pPr>
      <w:rPr>
        <w:rFonts w:hint="default"/>
      </w:rPr>
    </w:lvl>
    <w:lvl w:ilvl="6" w:tplc="EB3AD66C">
      <w:numFmt w:val="bullet"/>
      <w:lvlText w:val="•"/>
      <w:lvlJc w:val="left"/>
      <w:pPr>
        <w:ind w:left="5275" w:hanging="211"/>
      </w:pPr>
      <w:rPr>
        <w:rFonts w:hint="default"/>
      </w:rPr>
    </w:lvl>
    <w:lvl w:ilvl="7" w:tplc="A6964BF2">
      <w:numFmt w:val="bullet"/>
      <w:lvlText w:val="•"/>
      <w:lvlJc w:val="left"/>
      <w:pPr>
        <w:ind w:left="6138" w:hanging="211"/>
      </w:pPr>
      <w:rPr>
        <w:rFonts w:hint="default"/>
      </w:rPr>
    </w:lvl>
    <w:lvl w:ilvl="8" w:tplc="115EC976">
      <w:numFmt w:val="bullet"/>
      <w:lvlText w:val="•"/>
      <w:lvlJc w:val="left"/>
      <w:pPr>
        <w:ind w:left="7001" w:hanging="211"/>
      </w:pPr>
      <w:rPr>
        <w:rFonts w:hint="default"/>
      </w:rPr>
    </w:lvl>
  </w:abstractNum>
  <w:abstractNum w:abstractNumId="13">
    <w:nsid w:val="6C3749BD"/>
    <w:multiLevelType w:val="hybridMultilevel"/>
    <w:tmpl w:val="0ABC3B66"/>
    <w:lvl w:ilvl="0" w:tplc="96EE8E5A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3600684"/>
    <w:multiLevelType w:val="hybridMultilevel"/>
    <w:tmpl w:val="334693B8"/>
    <w:lvl w:ilvl="0" w:tplc="0416001B">
      <w:start w:val="1"/>
      <w:numFmt w:val="lowerRoman"/>
      <w:lvlText w:val="%1."/>
      <w:lvlJc w:val="right"/>
      <w:pPr>
        <w:ind w:left="822" w:hanging="360"/>
      </w:pPr>
    </w:lvl>
    <w:lvl w:ilvl="1" w:tplc="04160019" w:tentative="1">
      <w:start w:val="1"/>
      <w:numFmt w:val="lowerLetter"/>
      <w:lvlText w:val="%2."/>
      <w:lvlJc w:val="left"/>
      <w:pPr>
        <w:ind w:left="1542" w:hanging="360"/>
      </w:pPr>
    </w:lvl>
    <w:lvl w:ilvl="2" w:tplc="0416001B" w:tentative="1">
      <w:start w:val="1"/>
      <w:numFmt w:val="lowerRoman"/>
      <w:lvlText w:val="%3."/>
      <w:lvlJc w:val="right"/>
      <w:pPr>
        <w:ind w:left="2262" w:hanging="180"/>
      </w:pPr>
    </w:lvl>
    <w:lvl w:ilvl="3" w:tplc="0416000F" w:tentative="1">
      <w:start w:val="1"/>
      <w:numFmt w:val="decimal"/>
      <w:lvlText w:val="%4."/>
      <w:lvlJc w:val="left"/>
      <w:pPr>
        <w:ind w:left="2982" w:hanging="360"/>
      </w:pPr>
    </w:lvl>
    <w:lvl w:ilvl="4" w:tplc="04160019" w:tentative="1">
      <w:start w:val="1"/>
      <w:numFmt w:val="lowerLetter"/>
      <w:lvlText w:val="%5."/>
      <w:lvlJc w:val="left"/>
      <w:pPr>
        <w:ind w:left="3702" w:hanging="360"/>
      </w:pPr>
    </w:lvl>
    <w:lvl w:ilvl="5" w:tplc="0416001B" w:tentative="1">
      <w:start w:val="1"/>
      <w:numFmt w:val="lowerRoman"/>
      <w:lvlText w:val="%6."/>
      <w:lvlJc w:val="right"/>
      <w:pPr>
        <w:ind w:left="4422" w:hanging="180"/>
      </w:pPr>
    </w:lvl>
    <w:lvl w:ilvl="6" w:tplc="0416000F" w:tentative="1">
      <w:start w:val="1"/>
      <w:numFmt w:val="decimal"/>
      <w:lvlText w:val="%7."/>
      <w:lvlJc w:val="left"/>
      <w:pPr>
        <w:ind w:left="5142" w:hanging="360"/>
      </w:pPr>
    </w:lvl>
    <w:lvl w:ilvl="7" w:tplc="04160019" w:tentative="1">
      <w:start w:val="1"/>
      <w:numFmt w:val="lowerLetter"/>
      <w:lvlText w:val="%8."/>
      <w:lvlJc w:val="left"/>
      <w:pPr>
        <w:ind w:left="5862" w:hanging="360"/>
      </w:pPr>
    </w:lvl>
    <w:lvl w:ilvl="8" w:tplc="0416001B" w:tentative="1">
      <w:start w:val="1"/>
      <w:numFmt w:val="lowerRoman"/>
      <w:lvlText w:val="%9."/>
      <w:lvlJc w:val="right"/>
      <w:pPr>
        <w:ind w:left="6582" w:hanging="180"/>
      </w:pPr>
    </w:lvl>
  </w:abstractNum>
  <w:abstractNum w:abstractNumId="15">
    <w:nsid w:val="7446610E"/>
    <w:multiLevelType w:val="multilevel"/>
    <w:tmpl w:val="D91A4B94"/>
    <w:lvl w:ilvl="0">
      <w:start w:val="3"/>
      <w:numFmt w:val="decimal"/>
      <w:lvlText w:val="%1"/>
      <w:lvlJc w:val="left"/>
      <w:pPr>
        <w:ind w:left="102" w:hanging="56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2" w:hanging="56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2" w:hanging="562"/>
      </w:pPr>
      <w:rPr>
        <w:rFonts w:ascii="Times New Roman" w:eastAsia="Times New Roman" w:hAnsi="Times New Roman" w:cs="Times New Roman" w:hint="default"/>
        <w:spacing w:val="-1"/>
        <w:w w:val="100"/>
        <w:sz w:val="22"/>
        <w:szCs w:val="22"/>
      </w:rPr>
    </w:lvl>
    <w:lvl w:ilvl="3">
      <w:numFmt w:val="bullet"/>
      <w:lvlText w:val="•"/>
      <w:lvlJc w:val="left"/>
      <w:pPr>
        <w:ind w:left="2687" w:hanging="562"/>
      </w:pPr>
      <w:rPr>
        <w:rFonts w:hint="default"/>
      </w:rPr>
    </w:lvl>
    <w:lvl w:ilvl="4">
      <w:numFmt w:val="bullet"/>
      <w:lvlText w:val="•"/>
      <w:lvlJc w:val="left"/>
      <w:pPr>
        <w:ind w:left="3550" w:hanging="562"/>
      </w:pPr>
      <w:rPr>
        <w:rFonts w:hint="default"/>
      </w:rPr>
    </w:lvl>
    <w:lvl w:ilvl="5">
      <w:numFmt w:val="bullet"/>
      <w:lvlText w:val="•"/>
      <w:lvlJc w:val="left"/>
      <w:pPr>
        <w:ind w:left="4413" w:hanging="562"/>
      </w:pPr>
      <w:rPr>
        <w:rFonts w:hint="default"/>
      </w:rPr>
    </w:lvl>
    <w:lvl w:ilvl="6">
      <w:numFmt w:val="bullet"/>
      <w:lvlText w:val="•"/>
      <w:lvlJc w:val="left"/>
      <w:pPr>
        <w:ind w:left="5275" w:hanging="562"/>
      </w:pPr>
      <w:rPr>
        <w:rFonts w:hint="default"/>
      </w:rPr>
    </w:lvl>
    <w:lvl w:ilvl="7">
      <w:numFmt w:val="bullet"/>
      <w:lvlText w:val="•"/>
      <w:lvlJc w:val="left"/>
      <w:pPr>
        <w:ind w:left="6138" w:hanging="562"/>
      </w:pPr>
      <w:rPr>
        <w:rFonts w:hint="default"/>
      </w:rPr>
    </w:lvl>
    <w:lvl w:ilvl="8">
      <w:numFmt w:val="bullet"/>
      <w:lvlText w:val="•"/>
      <w:lvlJc w:val="left"/>
      <w:pPr>
        <w:ind w:left="7001" w:hanging="562"/>
      </w:pPr>
      <w:rPr>
        <w:rFonts w:hint="default"/>
      </w:rPr>
    </w:lvl>
  </w:abstractNum>
  <w:num w:numId="1">
    <w:abstractNumId w:val="12"/>
  </w:num>
  <w:num w:numId="2">
    <w:abstractNumId w:val="3"/>
  </w:num>
  <w:num w:numId="3">
    <w:abstractNumId w:val="5"/>
  </w:num>
  <w:num w:numId="4">
    <w:abstractNumId w:val="15"/>
  </w:num>
  <w:num w:numId="5">
    <w:abstractNumId w:val="0"/>
  </w:num>
  <w:num w:numId="6">
    <w:abstractNumId w:val="2"/>
  </w:num>
  <w:num w:numId="7">
    <w:abstractNumId w:val="13"/>
  </w:num>
  <w:num w:numId="8">
    <w:abstractNumId w:val="14"/>
  </w:num>
  <w:num w:numId="9">
    <w:abstractNumId w:val="10"/>
  </w:num>
  <w:num w:numId="10">
    <w:abstractNumId w:val="0"/>
    <w:lvlOverride w:ilvl="0">
      <w:startOverride w:val="1"/>
    </w:lvlOverride>
  </w:num>
  <w:num w:numId="11">
    <w:abstractNumId w:val="0"/>
    <w:lvlOverride w:ilvl="0">
      <w:startOverride w:val="1"/>
    </w:lvlOverride>
  </w:num>
  <w:num w:numId="12">
    <w:abstractNumId w:val="4"/>
  </w:num>
  <w:num w:numId="13">
    <w:abstractNumId w:val="11"/>
  </w:num>
  <w:num w:numId="14">
    <w:abstractNumId w:val="0"/>
  </w:num>
  <w:num w:numId="15">
    <w:abstractNumId w:val="0"/>
  </w:num>
  <w:num w:numId="16">
    <w:abstractNumId w:val="0"/>
  </w:num>
  <w:num w:numId="17">
    <w:abstractNumId w:val="6"/>
  </w:num>
  <w:num w:numId="18">
    <w:abstractNumId w:val="8"/>
  </w:num>
  <w:num w:numId="19">
    <w:abstractNumId w:val="1"/>
  </w:num>
  <w:num w:numId="20">
    <w:abstractNumId w:val="9"/>
  </w:num>
  <w:num w:numId="21">
    <w:abstractNumId w:val="7"/>
  </w:num>
  <w:num w:numId="22">
    <w:abstractNumId w:val="0"/>
  </w:num>
  <w:num w:numId="23">
    <w:abstractNumId w:val="0"/>
  </w:num>
  <w:num w:numId="24">
    <w:abstractNumId w:val="7"/>
    <w:lvlOverride w:ilvl="0">
      <w:startOverride w:val="1"/>
    </w:lvlOverride>
  </w:num>
  <w:num w:numId="25">
    <w:abstractNumId w:val="7"/>
    <w:lvlOverride w:ilvl="0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6146"/>
  </w:hdrShapeDefaults>
  <w:footnotePr>
    <w:footnote w:id="0"/>
    <w:footnote w:id="1"/>
    <w:footnote w:id="2"/>
  </w:footnotePr>
  <w:endnotePr>
    <w:endnote w:id="0"/>
    <w:endnote w:id="1"/>
    <w:endnote w:id="2"/>
  </w:endnotePr>
  <w:compat>
    <w:ulTrailSpace/>
  </w:compat>
  <w:docVars>
    <w:docVar w:name="__Grammarly_42____i" w:val="H4sIAAAAAAAEAKtWckksSQxILCpxzi/NK1GyMqwFAAEhoTITAAAA"/>
    <w:docVar w:name="__Grammarly_42___1" w:val="H4sIAAAAAAAEAKtWcslP9kxRslIyNDYyMTKxMDIwNzCyNDczNjFT0lEKTi0uzszPAykwrAUAOnBnYCwAAAA="/>
  </w:docVars>
  <w:rsids>
    <w:rsidRoot w:val="00440800"/>
    <w:rsid w:val="00000970"/>
    <w:rsid w:val="00004031"/>
    <w:rsid w:val="00005EA5"/>
    <w:rsid w:val="00010463"/>
    <w:rsid w:val="0001085F"/>
    <w:rsid w:val="000157F7"/>
    <w:rsid w:val="00017693"/>
    <w:rsid w:val="00017A61"/>
    <w:rsid w:val="00021719"/>
    <w:rsid w:val="00022608"/>
    <w:rsid w:val="0002352F"/>
    <w:rsid w:val="00024A04"/>
    <w:rsid w:val="0003006A"/>
    <w:rsid w:val="00030166"/>
    <w:rsid w:val="0003066D"/>
    <w:rsid w:val="00034E76"/>
    <w:rsid w:val="0003681C"/>
    <w:rsid w:val="0003707D"/>
    <w:rsid w:val="00041584"/>
    <w:rsid w:val="00047C5B"/>
    <w:rsid w:val="00047F8C"/>
    <w:rsid w:val="000563BC"/>
    <w:rsid w:val="0005789B"/>
    <w:rsid w:val="000720F7"/>
    <w:rsid w:val="00074750"/>
    <w:rsid w:val="000757F7"/>
    <w:rsid w:val="0008085C"/>
    <w:rsid w:val="00084425"/>
    <w:rsid w:val="00084F85"/>
    <w:rsid w:val="0008628C"/>
    <w:rsid w:val="0009131C"/>
    <w:rsid w:val="00093CDA"/>
    <w:rsid w:val="00096C3F"/>
    <w:rsid w:val="000A1116"/>
    <w:rsid w:val="000A639D"/>
    <w:rsid w:val="000A6EF3"/>
    <w:rsid w:val="000A734B"/>
    <w:rsid w:val="000B389D"/>
    <w:rsid w:val="000B3E08"/>
    <w:rsid w:val="000B63C9"/>
    <w:rsid w:val="000C0E04"/>
    <w:rsid w:val="000C224D"/>
    <w:rsid w:val="000C408F"/>
    <w:rsid w:val="000C4CAA"/>
    <w:rsid w:val="000D05AA"/>
    <w:rsid w:val="000E3A20"/>
    <w:rsid w:val="000F1B83"/>
    <w:rsid w:val="000F2FE4"/>
    <w:rsid w:val="000F5483"/>
    <w:rsid w:val="000F787F"/>
    <w:rsid w:val="00110D1B"/>
    <w:rsid w:val="00111344"/>
    <w:rsid w:val="001133FF"/>
    <w:rsid w:val="0011484A"/>
    <w:rsid w:val="00114FB2"/>
    <w:rsid w:val="0011784E"/>
    <w:rsid w:val="0012048B"/>
    <w:rsid w:val="0012060C"/>
    <w:rsid w:val="00122957"/>
    <w:rsid w:val="001344AE"/>
    <w:rsid w:val="001363A9"/>
    <w:rsid w:val="00141DAB"/>
    <w:rsid w:val="001503B3"/>
    <w:rsid w:val="00153F65"/>
    <w:rsid w:val="0015563C"/>
    <w:rsid w:val="00156203"/>
    <w:rsid w:val="001564F9"/>
    <w:rsid w:val="0016576B"/>
    <w:rsid w:val="001669A4"/>
    <w:rsid w:val="00166CC8"/>
    <w:rsid w:val="001713AA"/>
    <w:rsid w:val="001744C5"/>
    <w:rsid w:val="001868D2"/>
    <w:rsid w:val="00187F62"/>
    <w:rsid w:val="001915E8"/>
    <w:rsid w:val="00193940"/>
    <w:rsid w:val="00193A6C"/>
    <w:rsid w:val="00196D5C"/>
    <w:rsid w:val="00197D72"/>
    <w:rsid w:val="001A3790"/>
    <w:rsid w:val="001A598A"/>
    <w:rsid w:val="001A5B53"/>
    <w:rsid w:val="001A7A76"/>
    <w:rsid w:val="001B2C2D"/>
    <w:rsid w:val="001B2CFF"/>
    <w:rsid w:val="001C3822"/>
    <w:rsid w:val="001C530A"/>
    <w:rsid w:val="001C73B8"/>
    <w:rsid w:val="001C75A3"/>
    <w:rsid w:val="001D04E5"/>
    <w:rsid w:val="001D240A"/>
    <w:rsid w:val="001D3BFE"/>
    <w:rsid w:val="001D5C30"/>
    <w:rsid w:val="001D677B"/>
    <w:rsid w:val="001D67EA"/>
    <w:rsid w:val="001E7386"/>
    <w:rsid w:val="001E749F"/>
    <w:rsid w:val="001F3FB2"/>
    <w:rsid w:val="00200E3A"/>
    <w:rsid w:val="0020321E"/>
    <w:rsid w:val="00203827"/>
    <w:rsid w:val="002135B7"/>
    <w:rsid w:val="00221D43"/>
    <w:rsid w:val="00221F92"/>
    <w:rsid w:val="00224387"/>
    <w:rsid w:val="00227D91"/>
    <w:rsid w:val="00231AA9"/>
    <w:rsid w:val="0023580A"/>
    <w:rsid w:val="002364E0"/>
    <w:rsid w:val="00240A86"/>
    <w:rsid w:val="002509B9"/>
    <w:rsid w:val="0025291B"/>
    <w:rsid w:val="00254E30"/>
    <w:rsid w:val="00255E72"/>
    <w:rsid w:val="002614E3"/>
    <w:rsid w:val="00263BDA"/>
    <w:rsid w:val="0026589C"/>
    <w:rsid w:val="00265A52"/>
    <w:rsid w:val="00266B6B"/>
    <w:rsid w:val="0027182D"/>
    <w:rsid w:val="00272017"/>
    <w:rsid w:val="00277204"/>
    <w:rsid w:val="00277D64"/>
    <w:rsid w:val="002827A7"/>
    <w:rsid w:val="00285872"/>
    <w:rsid w:val="00290ACF"/>
    <w:rsid w:val="00291A05"/>
    <w:rsid w:val="00291CFA"/>
    <w:rsid w:val="00293303"/>
    <w:rsid w:val="00294D6D"/>
    <w:rsid w:val="00294E28"/>
    <w:rsid w:val="00297D1D"/>
    <w:rsid w:val="002A2020"/>
    <w:rsid w:val="002B4ECB"/>
    <w:rsid w:val="002B68DC"/>
    <w:rsid w:val="002C4D85"/>
    <w:rsid w:val="002C6AF9"/>
    <w:rsid w:val="002C6E00"/>
    <w:rsid w:val="002D1EE7"/>
    <w:rsid w:val="002D38A6"/>
    <w:rsid w:val="002D6D2E"/>
    <w:rsid w:val="002E2DE7"/>
    <w:rsid w:val="002F274B"/>
    <w:rsid w:val="002F2FCE"/>
    <w:rsid w:val="002F5045"/>
    <w:rsid w:val="0030214A"/>
    <w:rsid w:val="00305410"/>
    <w:rsid w:val="0030755C"/>
    <w:rsid w:val="00312673"/>
    <w:rsid w:val="00312C10"/>
    <w:rsid w:val="00312F9D"/>
    <w:rsid w:val="003147CA"/>
    <w:rsid w:val="00314E10"/>
    <w:rsid w:val="0031749C"/>
    <w:rsid w:val="00325577"/>
    <w:rsid w:val="0033258C"/>
    <w:rsid w:val="00335103"/>
    <w:rsid w:val="00336AD0"/>
    <w:rsid w:val="00345031"/>
    <w:rsid w:val="00345F30"/>
    <w:rsid w:val="00352A2D"/>
    <w:rsid w:val="003565BB"/>
    <w:rsid w:val="003565C0"/>
    <w:rsid w:val="00360791"/>
    <w:rsid w:val="00366726"/>
    <w:rsid w:val="00366DCF"/>
    <w:rsid w:val="0037184A"/>
    <w:rsid w:val="00371ED6"/>
    <w:rsid w:val="00375518"/>
    <w:rsid w:val="003811E9"/>
    <w:rsid w:val="0038414A"/>
    <w:rsid w:val="00393390"/>
    <w:rsid w:val="003948BD"/>
    <w:rsid w:val="003A09D4"/>
    <w:rsid w:val="003A0C2F"/>
    <w:rsid w:val="003A209F"/>
    <w:rsid w:val="003A412D"/>
    <w:rsid w:val="003B1595"/>
    <w:rsid w:val="003B2B67"/>
    <w:rsid w:val="003B343B"/>
    <w:rsid w:val="003B44AE"/>
    <w:rsid w:val="003B7016"/>
    <w:rsid w:val="003B7953"/>
    <w:rsid w:val="003C4B02"/>
    <w:rsid w:val="003C6480"/>
    <w:rsid w:val="003C77AD"/>
    <w:rsid w:val="003D17EF"/>
    <w:rsid w:val="003D2A13"/>
    <w:rsid w:val="003E3AA6"/>
    <w:rsid w:val="003E427A"/>
    <w:rsid w:val="003E42EF"/>
    <w:rsid w:val="003E5C0A"/>
    <w:rsid w:val="003E5C9D"/>
    <w:rsid w:val="003E67FB"/>
    <w:rsid w:val="003E7C67"/>
    <w:rsid w:val="003F003B"/>
    <w:rsid w:val="003F4595"/>
    <w:rsid w:val="003F68DC"/>
    <w:rsid w:val="003F78F9"/>
    <w:rsid w:val="00400774"/>
    <w:rsid w:val="00402B7F"/>
    <w:rsid w:val="004119C1"/>
    <w:rsid w:val="00411B85"/>
    <w:rsid w:val="00414DA3"/>
    <w:rsid w:val="00416E67"/>
    <w:rsid w:val="0042016C"/>
    <w:rsid w:val="0042027A"/>
    <w:rsid w:val="00423FE7"/>
    <w:rsid w:val="00424A15"/>
    <w:rsid w:val="00425E97"/>
    <w:rsid w:val="004260EE"/>
    <w:rsid w:val="00432025"/>
    <w:rsid w:val="004323C7"/>
    <w:rsid w:val="00432D42"/>
    <w:rsid w:val="00434214"/>
    <w:rsid w:val="0043466C"/>
    <w:rsid w:val="004353E5"/>
    <w:rsid w:val="004363F7"/>
    <w:rsid w:val="0043733D"/>
    <w:rsid w:val="00440800"/>
    <w:rsid w:val="004411A5"/>
    <w:rsid w:val="00445931"/>
    <w:rsid w:val="00446679"/>
    <w:rsid w:val="0046063C"/>
    <w:rsid w:val="00461EB8"/>
    <w:rsid w:val="00463084"/>
    <w:rsid w:val="00475E78"/>
    <w:rsid w:val="0048302C"/>
    <w:rsid w:val="004839A1"/>
    <w:rsid w:val="00483FB0"/>
    <w:rsid w:val="00485542"/>
    <w:rsid w:val="00491EA5"/>
    <w:rsid w:val="00493B08"/>
    <w:rsid w:val="00494EEB"/>
    <w:rsid w:val="004977F3"/>
    <w:rsid w:val="004A05D7"/>
    <w:rsid w:val="004A15BA"/>
    <w:rsid w:val="004A314F"/>
    <w:rsid w:val="004B565E"/>
    <w:rsid w:val="004B5679"/>
    <w:rsid w:val="004B60BA"/>
    <w:rsid w:val="004B6B5C"/>
    <w:rsid w:val="004C08CB"/>
    <w:rsid w:val="004C6DC7"/>
    <w:rsid w:val="004C7BCD"/>
    <w:rsid w:val="004D4D36"/>
    <w:rsid w:val="004D59DC"/>
    <w:rsid w:val="004E0732"/>
    <w:rsid w:val="004E16C8"/>
    <w:rsid w:val="004E2962"/>
    <w:rsid w:val="004E2D7D"/>
    <w:rsid w:val="004E6670"/>
    <w:rsid w:val="004E7A4F"/>
    <w:rsid w:val="004E7BF7"/>
    <w:rsid w:val="004F2A07"/>
    <w:rsid w:val="00500754"/>
    <w:rsid w:val="005040A3"/>
    <w:rsid w:val="005047F7"/>
    <w:rsid w:val="00504A0C"/>
    <w:rsid w:val="00510EC0"/>
    <w:rsid w:val="005129C8"/>
    <w:rsid w:val="00512BC9"/>
    <w:rsid w:val="005153C2"/>
    <w:rsid w:val="00516C26"/>
    <w:rsid w:val="00517B61"/>
    <w:rsid w:val="005211A7"/>
    <w:rsid w:val="00523C19"/>
    <w:rsid w:val="00524B0E"/>
    <w:rsid w:val="00524D0C"/>
    <w:rsid w:val="0052723E"/>
    <w:rsid w:val="00530A62"/>
    <w:rsid w:val="00537884"/>
    <w:rsid w:val="00544615"/>
    <w:rsid w:val="00545629"/>
    <w:rsid w:val="00551A3F"/>
    <w:rsid w:val="00551E69"/>
    <w:rsid w:val="0055392E"/>
    <w:rsid w:val="00554A9D"/>
    <w:rsid w:val="00555F5A"/>
    <w:rsid w:val="00556A10"/>
    <w:rsid w:val="00557F3B"/>
    <w:rsid w:val="005608E6"/>
    <w:rsid w:val="00560986"/>
    <w:rsid w:val="00560D81"/>
    <w:rsid w:val="00561B33"/>
    <w:rsid w:val="00562C03"/>
    <w:rsid w:val="00564600"/>
    <w:rsid w:val="005651D5"/>
    <w:rsid w:val="0057386D"/>
    <w:rsid w:val="00573FEA"/>
    <w:rsid w:val="00580A76"/>
    <w:rsid w:val="005821BC"/>
    <w:rsid w:val="00583911"/>
    <w:rsid w:val="0058660A"/>
    <w:rsid w:val="005873EC"/>
    <w:rsid w:val="005874E4"/>
    <w:rsid w:val="005904AF"/>
    <w:rsid w:val="0059544E"/>
    <w:rsid w:val="00595802"/>
    <w:rsid w:val="005A0C5A"/>
    <w:rsid w:val="005A2BAA"/>
    <w:rsid w:val="005A3274"/>
    <w:rsid w:val="005A39BC"/>
    <w:rsid w:val="005A461E"/>
    <w:rsid w:val="005A686B"/>
    <w:rsid w:val="005A6F88"/>
    <w:rsid w:val="005B42DA"/>
    <w:rsid w:val="005C12D3"/>
    <w:rsid w:val="005C1604"/>
    <w:rsid w:val="005C4978"/>
    <w:rsid w:val="005C4BC2"/>
    <w:rsid w:val="005D3B5A"/>
    <w:rsid w:val="005D4041"/>
    <w:rsid w:val="005D5E86"/>
    <w:rsid w:val="005D689A"/>
    <w:rsid w:val="005D72C6"/>
    <w:rsid w:val="005E2271"/>
    <w:rsid w:val="005E2DD1"/>
    <w:rsid w:val="005E3802"/>
    <w:rsid w:val="005F4CCC"/>
    <w:rsid w:val="005F66FF"/>
    <w:rsid w:val="0060168B"/>
    <w:rsid w:val="006041FB"/>
    <w:rsid w:val="00604753"/>
    <w:rsid w:val="00604D37"/>
    <w:rsid w:val="006069CD"/>
    <w:rsid w:val="00606A67"/>
    <w:rsid w:val="00612288"/>
    <w:rsid w:val="00612DBF"/>
    <w:rsid w:val="00614F43"/>
    <w:rsid w:val="006174B3"/>
    <w:rsid w:val="006226BA"/>
    <w:rsid w:val="00630E0D"/>
    <w:rsid w:val="006313C5"/>
    <w:rsid w:val="00632C16"/>
    <w:rsid w:val="00635CC2"/>
    <w:rsid w:val="00637CE7"/>
    <w:rsid w:val="00637DE4"/>
    <w:rsid w:val="00641187"/>
    <w:rsid w:val="0064263A"/>
    <w:rsid w:val="0065160B"/>
    <w:rsid w:val="00655442"/>
    <w:rsid w:val="006577D5"/>
    <w:rsid w:val="00661A51"/>
    <w:rsid w:val="0066242B"/>
    <w:rsid w:val="00666764"/>
    <w:rsid w:val="00667350"/>
    <w:rsid w:val="00667D3C"/>
    <w:rsid w:val="00673494"/>
    <w:rsid w:val="00675EC2"/>
    <w:rsid w:val="00676F02"/>
    <w:rsid w:val="00677005"/>
    <w:rsid w:val="006857E5"/>
    <w:rsid w:val="00687108"/>
    <w:rsid w:val="00687A4C"/>
    <w:rsid w:val="0069142B"/>
    <w:rsid w:val="00694B6D"/>
    <w:rsid w:val="00694E5C"/>
    <w:rsid w:val="0069792D"/>
    <w:rsid w:val="006A0822"/>
    <w:rsid w:val="006A210E"/>
    <w:rsid w:val="006A2A8C"/>
    <w:rsid w:val="006A38F6"/>
    <w:rsid w:val="006A5492"/>
    <w:rsid w:val="006A6311"/>
    <w:rsid w:val="006B0358"/>
    <w:rsid w:val="006B1483"/>
    <w:rsid w:val="006B3408"/>
    <w:rsid w:val="006B4CC4"/>
    <w:rsid w:val="006C2B5A"/>
    <w:rsid w:val="006C5DDE"/>
    <w:rsid w:val="006C6843"/>
    <w:rsid w:val="006C712A"/>
    <w:rsid w:val="006C7C97"/>
    <w:rsid w:val="006D2B80"/>
    <w:rsid w:val="006D316E"/>
    <w:rsid w:val="006D3EAE"/>
    <w:rsid w:val="006D495D"/>
    <w:rsid w:val="006D541B"/>
    <w:rsid w:val="006F381B"/>
    <w:rsid w:val="006F64A4"/>
    <w:rsid w:val="006F7BFA"/>
    <w:rsid w:val="007001C6"/>
    <w:rsid w:val="00701C1B"/>
    <w:rsid w:val="007114D8"/>
    <w:rsid w:val="00713BF9"/>
    <w:rsid w:val="00717559"/>
    <w:rsid w:val="007207E8"/>
    <w:rsid w:val="0072181C"/>
    <w:rsid w:val="007230B8"/>
    <w:rsid w:val="00726070"/>
    <w:rsid w:val="00732391"/>
    <w:rsid w:val="00732DDB"/>
    <w:rsid w:val="00733A07"/>
    <w:rsid w:val="00734F2C"/>
    <w:rsid w:val="00736024"/>
    <w:rsid w:val="00740DB9"/>
    <w:rsid w:val="00747D59"/>
    <w:rsid w:val="007536EE"/>
    <w:rsid w:val="00763953"/>
    <w:rsid w:val="00765D07"/>
    <w:rsid w:val="00770737"/>
    <w:rsid w:val="00772ABF"/>
    <w:rsid w:val="00773BA2"/>
    <w:rsid w:val="007745DC"/>
    <w:rsid w:val="00775D68"/>
    <w:rsid w:val="00780D48"/>
    <w:rsid w:val="0078176A"/>
    <w:rsid w:val="00781797"/>
    <w:rsid w:val="00783D26"/>
    <w:rsid w:val="00785E53"/>
    <w:rsid w:val="00785E7E"/>
    <w:rsid w:val="00786BB1"/>
    <w:rsid w:val="00791436"/>
    <w:rsid w:val="00793926"/>
    <w:rsid w:val="00794D26"/>
    <w:rsid w:val="00794F55"/>
    <w:rsid w:val="007A247A"/>
    <w:rsid w:val="007A4675"/>
    <w:rsid w:val="007A482F"/>
    <w:rsid w:val="007A4BEB"/>
    <w:rsid w:val="007A5B75"/>
    <w:rsid w:val="007A72D9"/>
    <w:rsid w:val="007B256B"/>
    <w:rsid w:val="007C0736"/>
    <w:rsid w:val="007C3EC3"/>
    <w:rsid w:val="007C66EA"/>
    <w:rsid w:val="007D0CD8"/>
    <w:rsid w:val="007D24FE"/>
    <w:rsid w:val="007D6B28"/>
    <w:rsid w:val="007E2469"/>
    <w:rsid w:val="007E2F2B"/>
    <w:rsid w:val="007E57B8"/>
    <w:rsid w:val="007E7DA9"/>
    <w:rsid w:val="007F2478"/>
    <w:rsid w:val="007F2FCA"/>
    <w:rsid w:val="008010C3"/>
    <w:rsid w:val="00805EB2"/>
    <w:rsid w:val="00810F09"/>
    <w:rsid w:val="008113A3"/>
    <w:rsid w:val="00811432"/>
    <w:rsid w:val="00811996"/>
    <w:rsid w:val="00812D32"/>
    <w:rsid w:val="0081498A"/>
    <w:rsid w:val="00821228"/>
    <w:rsid w:val="008239F0"/>
    <w:rsid w:val="008250B2"/>
    <w:rsid w:val="0082567A"/>
    <w:rsid w:val="00825D31"/>
    <w:rsid w:val="00831BBC"/>
    <w:rsid w:val="0083639F"/>
    <w:rsid w:val="00837D17"/>
    <w:rsid w:val="00840315"/>
    <w:rsid w:val="008435C1"/>
    <w:rsid w:val="00855149"/>
    <w:rsid w:val="00855BB9"/>
    <w:rsid w:val="00857EEC"/>
    <w:rsid w:val="00860D61"/>
    <w:rsid w:val="00871EC8"/>
    <w:rsid w:val="00872415"/>
    <w:rsid w:val="00875925"/>
    <w:rsid w:val="00875D78"/>
    <w:rsid w:val="00875F21"/>
    <w:rsid w:val="00876B1D"/>
    <w:rsid w:val="00881184"/>
    <w:rsid w:val="00882455"/>
    <w:rsid w:val="008902E9"/>
    <w:rsid w:val="00892D93"/>
    <w:rsid w:val="0089304A"/>
    <w:rsid w:val="008A3593"/>
    <w:rsid w:val="008A54ED"/>
    <w:rsid w:val="008A7A76"/>
    <w:rsid w:val="008B22C3"/>
    <w:rsid w:val="008B2B98"/>
    <w:rsid w:val="008B6191"/>
    <w:rsid w:val="008B68CA"/>
    <w:rsid w:val="008B6C38"/>
    <w:rsid w:val="008C4FF8"/>
    <w:rsid w:val="008D1FA2"/>
    <w:rsid w:val="008D4385"/>
    <w:rsid w:val="008D4A08"/>
    <w:rsid w:val="008D63D7"/>
    <w:rsid w:val="008D6609"/>
    <w:rsid w:val="008D7BE4"/>
    <w:rsid w:val="008E3832"/>
    <w:rsid w:val="008E3A68"/>
    <w:rsid w:val="008E41A4"/>
    <w:rsid w:val="008E79FD"/>
    <w:rsid w:val="008F084F"/>
    <w:rsid w:val="008F1B2F"/>
    <w:rsid w:val="008F33A3"/>
    <w:rsid w:val="008F4C8A"/>
    <w:rsid w:val="008F57E8"/>
    <w:rsid w:val="008F75F9"/>
    <w:rsid w:val="00901CA6"/>
    <w:rsid w:val="00902C72"/>
    <w:rsid w:val="00906247"/>
    <w:rsid w:val="00906641"/>
    <w:rsid w:val="00910567"/>
    <w:rsid w:val="0091096A"/>
    <w:rsid w:val="00914313"/>
    <w:rsid w:val="00916D21"/>
    <w:rsid w:val="009175B3"/>
    <w:rsid w:val="00923979"/>
    <w:rsid w:val="00924664"/>
    <w:rsid w:val="00926D0F"/>
    <w:rsid w:val="00926F69"/>
    <w:rsid w:val="0092758A"/>
    <w:rsid w:val="00927F56"/>
    <w:rsid w:val="00931AD6"/>
    <w:rsid w:val="00932C82"/>
    <w:rsid w:val="00935A8C"/>
    <w:rsid w:val="0093730D"/>
    <w:rsid w:val="0094168A"/>
    <w:rsid w:val="00943B13"/>
    <w:rsid w:val="00944614"/>
    <w:rsid w:val="00944729"/>
    <w:rsid w:val="00946E6E"/>
    <w:rsid w:val="00947357"/>
    <w:rsid w:val="00951CCE"/>
    <w:rsid w:val="009522E5"/>
    <w:rsid w:val="00954346"/>
    <w:rsid w:val="00956585"/>
    <w:rsid w:val="009627D8"/>
    <w:rsid w:val="00963498"/>
    <w:rsid w:val="00963D7B"/>
    <w:rsid w:val="00965C06"/>
    <w:rsid w:val="00965D20"/>
    <w:rsid w:val="00966E32"/>
    <w:rsid w:val="009671B7"/>
    <w:rsid w:val="00970E5E"/>
    <w:rsid w:val="00973589"/>
    <w:rsid w:val="00981E65"/>
    <w:rsid w:val="009846DA"/>
    <w:rsid w:val="00990D2B"/>
    <w:rsid w:val="00990F89"/>
    <w:rsid w:val="00991E32"/>
    <w:rsid w:val="00992FD6"/>
    <w:rsid w:val="009970C2"/>
    <w:rsid w:val="009A3789"/>
    <w:rsid w:val="009A3D33"/>
    <w:rsid w:val="009A653B"/>
    <w:rsid w:val="009B2797"/>
    <w:rsid w:val="009B29B9"/>
    <w:rsid w:val="009B4097"/>
    <w:rsid w:val="009C3364"/>
    <w:rsid w:val="009E0555"/>
    <w:rsid w:val="009E2D14"/>
    <w:rsid w:val="009E580A"/>
    <w:rsid w:val="009E6FE4"/>
    <w:rsid w:val="009F2529"/>
    <w:rsid w:val="009F280A"/>
    <w:rsid w:val="009F44EB"/>
    <w:rsid w:val="00A065A9"/>
    <w:rsid w:val="00A07058"/>
    <w:rsid w:val="00A07F62"/>
    <w:rsid w:val="00A13093"/>
    <w:rsid w:val="00A17486"/>
    <w:rsid w:val="00A17C62"/>
    <w:rsid w:val="00A17C6F"/>
    <w:rsid w:val="00A222E3"/>
    <w:rsid w:val="00A22F1A"/>
    <w:rsid w:val="00A23784"/>
    <w:rsid w:val="00A25F46"/>
    <w:rsid w:val="00A34D0C"/>
    <w:rsid w:val="00A368FE"/>
    <w:rsid w:val="00A4758E"/>
    <w:rsid w:val="00A51D0D"/>
    <w:rsid w:val="00A52641"/>
    <w:rsid w:val="00A52918"/>
    <w:rsid w:val="00A54858"/>
    <w:rsid w:val="00A56C57"/>
    <w:rsid w:val="00A60978"/>
    <w:rsid w:val="00A654A3"/>
    <w:rsid w:val="00A66F26"/>
    <w:rsid w:val="00A71B1C"/>
    <w:rsid w:val="00A76A47"/>
    <w:rsid w:val="00A83F08"/>
    <w:rsid w:val="00A87D94"/>
    <w:rsid w:val="00A911E0"/>
    <w:rsid w:val="00A95E18"/>
    <w:rsid w:val="00AA0AE7"/>
    <w:rsid w:val="00AA0B58"/>
    <w:rsid w:val="00AA4F4D"/>
    <w:rsid w:val="00AA6A58"/>
    <w:rsid w:val="00AA6DEE"/>
    <w:rsid w:val="00AA704D"/>
    <w:rsid w:val="00AA7FFB"/>
    <w:rsid w:val="00AB0A89"/>
    <w:rsid w:val="00AB0EBF"/>
    <w:rsid w:val="00AB1344"/>
    <w:rsid w:val="00AB1D22"/>
    <w:rsid w:val="00AB3B90"/>
    <w:rsid w:val="00AB3E04"/>
    <w:rsid w:val="00AB3E5B"/>
    <w:rsid w:val="00AC0583"/>
    <w:rsid w:val="00AC0EDA"/>
    <w:rsid w:val="00AC201A"/>
    <w:rsid w:val="00AC218A"/>
    <w:rsid w:val="00AC58A9"/>
    <w:rsid w:val="00AC6204"/>
    <w:rsid w:val="00AD05E6"/>
    <w:rsid w:val="00AD13B0"/>
    <w:rsid w:val="00AD2CEE"/>
    <w:rsid w:val="00AD4C89"/>
    <w:rsid w:val="00AD4D40"/>
    <w:rsid w:val="00AD63B1"/>
    <w:rsid w:val="00AD7169"/>
    <w:rsid w:val="00AD758A"/>
    <w:rsid w:val="00AE0967"/>
    <w:rsid w:val="00AE1E71"/>
    <w:rsid w:val="00AE40A8"/>
    <w:rsid w:val="00AF2413"/>
    <w:rsid w:val="00AF470A"/>
    <w:rsid w:val="00B005B9"/>
    <w:rsid w:val="00B05A00"/>
    <w:rsid w:val="00B069BB"/>
    <w:rsid w:val="00B13862"/>
    <w:rsid w:val="00B13E57"/>
    <w:rsid w:val="00B1435B"/>
    <w:rsid w:val="00B15ACD"/>
    <w:rsid w:val="00B2002D"/>
    <w:rsid w:val="00B212FF"/>
    <w:rsid w:val="00B228A2"/>
    <w:rsid w:val="00B22E44"/>
    <w:rsid w:val="00B22FAD"/>
    <w:rsid w:val="00B25D4B"/>
    <w:rsid w:val="00B2751F"/>
    <w:rsid w:val="00B303FF"/>
    <w:rsid w:val="00B31362"/>
    <w:rsid w:val="00B3522F"/>
    <w:rsid w:val="00B353E1"/>
    <w:rsid w:val="00B36544"/>
    <w:rsid w:val="00B36969"/>
    <w:rsid w:val="00B37A04"/>
    <w:rsid w:val="00B463E2"/>
    <w:rsid w:val="00B47AF4"/>
    <w:rsid w:val="00B53F56"/>
    <w:rsid w:val="00B56A7B"/>
    <w:rsid w:val="00B60162"/>
    <w:rsid w:val="00B609D6"/>
    <w:rsid w:val="00B71414"/>
    <w:rsid w:val="00B73BC1"/>
    <w:rsid w:val="00B73C1D"/>
    <w:rsid w:val="00B74619"/>
    <w:rsid w:val="00B76B72"/>
    <w:rsid w:val="00B82129"/>
    <w:rsid w:val="00B82A0C"/>
    <w:rsid w:val="00B90056"/>
    <w:rsid w:val="00B92635"/>
    <w:rsid w:val="00B94DD5"/>
    <w:rsid w:val="00B9797C"/>
    <w:rsid w:val="00BA0EA9"/>
    <w:rsid w:val="00BA1FA0"/>
    <w:rsid w:val="00BA3BB9"/>
    <w:rsid w:val="00BA4D8F"/>
    <w:rsid w:val="00BA624B"/>
    <w:rsid w:val="00BB0648"/>
    <w:rsid w:val="00BB304B"/>
    <w:rsid w:val="00BB62E3"/>
    <w:rsid w:val="00BC0020"/>
    <w:rsid w:val="00BC7956"/>
    <w:rsid w:val="00BC7E46"/>
    <w:rsid w:val="00BD0D53"/>
    <w:rsid w:val="00BD40B4"/>
    <w:rsid w:val="00BD4E03"/>
    <w:rsid w:val="00BE253E"/>
    <w:rsid w:val="00BE4107"/>
    <w:rsid w:val="00BE68DC"/>
    <w:rsid w:val="00BF13D9"/>
    <w:rsid w:val="00BF3C54"/>
    <w:rsid w:val="00BF4769"/>
    <w:rsid w:val="00BF6AE0"/>
    <w:rsid w:val="00C0095B"/>
    <w:rsid w:val="00C0362E"/>
    <w:rsid w:val="00C057C7"/>
    <w:rsid w:val="00C05EDE"/>
    <w:rsid w:val="00C12E1A"/>
    <w:rsid w:val="00C13C09"/>
    <w:rsid w:val="00C167DA"/>
    <w:rsid w:val="00C213A7"/>
    <w:rsid w:val="00C232A4"/>
    <w:rsid w:val="00C233A7"/>
    <w:rsid w:val="00C23E60"/>
    <w:rsid w:val="00C253E9"/>
    <w:rsid w:val="00C30526"/>
    <w:rsid w:val="00C32AA9"/>
    <w:rsid w:val="00C3439D"/>
    <w:rsid w:val="00C354D7"/>
    <w:rsid w:val="00C35835"/>
    <w:rsid w:val="00C36729"/>
    <w:rsid w:val="00C36C7E"/>
    <w:rsid w:val="00C37DB9"/>
    <w:rsid w:val="00C40C9D"/>
    <w:rsid w:val="00C41F08"/>
    <w:rsid w:val="00C47DA9"/>
    <w:rsid w:val="00C51164"/>
    <w:rsid w:val="00C51643"/>
    <w:rsid w:val="00C52177"/>
    <w:rsid w:val="00C54864"/>
    <w:rsid w:val="00C609D5"/>
    <w:rsid w:val="00C60D9C"/>
    <w:rsid w:val="00C654FA"/>
    <w:rsid w:val="00C71A68"/>
    <w:rsid w:val="00C7382A"/>
    <w:rsid w:val="00C743E0"/>
    <w:rsid w:val="00C77881"/>
    <w:rsid w:val="00C84578"/>
    <w:rsid w:val="00C85D76"/>
    <w:rsid w:val="00C85DB0"/>
    <w:rsid w:val="00C918BC"/>
    <w:rsid w:val="00C94A47"/>
    <w:rsid w:val="00CA04E9"/>
    <w:rsid w:val="00CA1CB3"/>
    <w:rsid w:val="00CB0CEB"/>
    <w:rsid w:val="00CB3C5B"/>
    <w:rsid w:val="00CB5839"/>
    <w:rsid w:val="00CB6C53"/>
    <w:rsid w:val="00CD17A2"/>
    <w:rsid w:val="00CD2939"/>
    <w:rsid w:val="00CD41BE"/>
    <w:rsid w:val="00CD41C4"/>
    <w:rsid w:val="00CD623D"/>
    <w:rsid w:val="00CD75B4"/>
    <w:rsid w:val="00CE3B37"/>
    <w:rsid w:val="00CE5C5A"/>
    <w:rsid w:val="00CE6E2B"/>
    <w:rsid w:val="00CF24C9"/>
    <w:rsid w:val="00CF31CB"/>
    <w:rsid w:val="00D02324"/>
    <w:rsid w:val="00D04E2F"/>
    <w:rsid w:val="00D07235"/>
    <w:rsid w:val="00D131B2"/>
    <w:rsid w:val="00D16549"/>
    <w:rsid w:val="00D20AB5"/>
    <w:rsid w:val="00D2233C"/>
    <w:rsid w:val="00D2275F"/>
    <w:rsid w:val="00D2467C"/>
    <w:rsid w:val="00D25F18"/>
    <w:rsid w:val="00D32190"/>
    <w:rsid w:val="00D341C0"/>
    <w:rsid w:val="00D350C7"/>
    <w:rsid w:val="00D37F09"/>
    <w:rsid w:val="00D408BA"/>
    <w:rsid w:val="00D438AF"/>
    <w:rsid w:val="00D47450"/>
    <w:rsid w:val="00D5046B"/>
    <w:rsid w:val="00D504BF"/>
    <w:rsid w:val="00D51F86"/>
    <w:rsid w:val="00D52609"/>
    <w:rsid w:val="00D53495"/>
    <w:rsid w:val="00D54DCC"/>
    <w:rsid w:val="00D5512A"/>
    <w:rsid w:val="00D551E4"/>
    <w:rsid w:val="00D57CC7"/>
    <w:rsid w:val="00D60D20"/>
    <w:rsid w:val="00D61970"/>
    <w:rsid w:val="00D62A6C"/>
    <w:rsid w:val="00D63D9B"/>
    <w:rsid w:val="00D64966"/>
    <w:rsid w:val="00D64BCB"/>
    <w:rsid w:val="00D64FF2"/>
    <w:rsid w:val="00D71552"/>
    <w:rsid w:val="00D72E13"/>
    <w:rsid w:val="00D73269"/>
    <w:rsid w:val="00D754C0"/>
    <w:rsid w:val="00D80D39"/>
    <w:rsid w:val="00D909C7"/>
    <w:rsid w:val="00D96B98"/>
    <w:rsid w:val="00D96CDA"/>
    <w:rsid w:val="00D971A9"/>
    <w:rsid w:val="00D97286"/>
    <w:rsid w:val="00DA168F"/>
    <w:rsid w:val="00DA4A6B"/>
    <w:rsid w:val="00DA5784"/>
    <w:rsid w:val="00DB2041"/>
    <w:rsid w:val="00DC0B15"/>
    <w:rsid w:val="00DC0DBD"/>
    <w:rsid w:val="00DD1731"/>
    <w:rsid w:val="00DD4623"/>
    <w:rsid w:val="00DD7FE3"/>
    <w:rsid w:val="00DE1168"/>
    <w:rsid w:val="00DE3C7A"/>
    <w:rsid w:val="00DE42B4"/>
    <w:rsid w:val="00DE42CE"/>
    <w:rsid w:val="00DE6764"/>
    <w:rsid w:val="00DF1AAA"/>
    <w:rsid w:val="00DF442C"/>
    <w:rsid w:val="00DF465E"/>
    <w:rsid w:val="00DF60AC"/>
    <w:rsid w:val="00DF7217"/>
    <w:rsid w:val="00E00089"/>
    <w:rsid w:val="00E00DD7"/>
    <w:rsid w:val="00E0260D"/>
    <w:rsid w:val="00E2371E"/>
    <w:rsid w:val="00E242BD"/>
    <w:rsid w:val="00E27B41"/>
    <w:rsid w:val="00E332FA"/>
    <w:rsid w:val="00E33E1E"/>
    <w:rsid w:val="00E368CF"/>
    <w:rsid w:val="00E41EDB"/>
    <w:rsid w:val="00E41F3D"/>
    <w:rsid w:val="00E42AAC"/>
    <w:rsid w:val="00E456AA"/>
    <w:rsid w:val="00E52651"/>
    <w:rsid w:val="00E52766"/>
    <w:rsid w:val="00E5348E"/>
    <w:rsid w:val="00E5382C"/>
    <w:rsid w:val="00E53A23"/>
    <w:rsid w:val="00E60283"/>
    <w:rsid w:val="00E65E83"/>
    <w:rsid w:val="00E71117"/>
    <w:rsid w:val="00E756FF"/>
    <w:rsid w:val="00E77B6E"/>
    <w:rsid w:val="00E820D7"/>
    <w:rsid w:val="00E82F22"/>
    <w:rsid w:val="00E852C2"/>
    <w:rsid w:val="00E86488"/>
    <w:rsid w:val="00E91076"/>
    <w:rsid w:val="00E918D1"/>
    <w:rsid w:val="00E9461C"/>
    <w:rsid w:val="00EA018D"/>
    <w:rsid w:val="00EA59FA"/>
    <w:rsid w:val="00EA7ED3"/>
    <w:rsid w:val="00EB25D1"/>
    <w:rsid w:val="00EB2A39"/>
    <w:rsid w:val="00EB39BE"/>
    <w:rsid w:val="00EB6C8F"/>
    <w:rsid w:val="00EC36F8"/>
    <w:rsid w:val="00EC4B30"/>
    <w:rsid w:val="00EC7D73"/>
    <w:rsid w:val="00ED24DB"/>
    <w:rsid w:val="00ED71A4"/>
    <w:rsid w:val="00ED779D"/>
    <w:rsid w:val="00EF0C48"/>
    <w:rsid w:val="00EF23F9"/>
    <w:rsid w:val="00EF4672"/>
    <w:rsid w:val="00EF58DB"/>
    <w:rsid w:val="00F002B9"/>
    <w:rsid w:val="00F007E4"/>
    <w:rsid w:val="00F0251B"/>
    <w:rsid w:val="00F030A6"/>
    <w:rsid w:val="00F032A3"/>
    <w:rsid w:val="00F04AAE"/>
    <w:rsid w:val="00F05374"/>
    <w:rsid w:val="00F06120"/>
    <w:rsid w:val="00F07AC8"/>
    <w:rsid w:val="00F12900"/>
    <w:rsid w:val="00F1520A"/>
    <w:rsid w:val="00F22081"/>
    <w:rsid w:val="00F23578"/>
    <w:rsid w:val="00F23787"/>
    <w:rsid w:val="00F26DDE"/>
    <w:rsid w:val="00F26F07"/>
    <w:rsid w:val="00F3279D"/>
    <w:rsid w:val="00F35779"/>
    <w:rsid w:val="00F36CC0"/>
    <w:rsid w:val="00F40898"/>
    <w:rsid w:val="00F4132A"/>
    <w:rsid w:val="00F43070"/>
    <w:rsid w:val="00F44E63"/>
    <w:rsid w:val="00F45AFA"/>
    <w:rsid w:val="00F45BCA"/>
    <w:rsid w:val="00F4741A"/>
    <w:rsid w:val="00F503A6"/>
    <w:rsid w:val="00F53C75"/>
    <w:rsid w:val="00F53E87"/>
    <w:rsid w:val="00F54677"/>
    <w:rsid w:val="00F54743"/>
    <w:rsid w:val="00F54D71"/>
    <w:rsid w:val="00F62ACE"/>
    <w:rsid w:val="00F64E36"/>
    <w:rsid w:val="00F71E5C"/>
    <w:rsid w:val="00F75C86"/>
    <w:rsid w:val="00F81F6C"/>
    <w:rsid w:val="00F82BA1"/>
    <w:rsid w:val="00F935B8"/>
    <w:rsid w:val="00F93BB8"/>
    <w:rsid w:val="00F95829"/>
    <w:rsid w:val="00F9599E"/>
    <w:rsid w:val="00F95DBD"/>
    <w:rsid w:val="00FA2C7C"/>
    <w:rsid w:val="00FA441B"/>
    <w:rsid w:val="00FB02B0"/>
    <w:rsid w:val="00FB1676"/>
    <w:rsid w:val="00FB1BB7"/>
    <w:rsid w:val="00FB2504"/>
    <w:rsid w:val="00FB43D5"/>
    <w:rsid w:val="00FB6319"/>
    <w:rsid w:val="00FB797A"/>
    <w:rsid w:val="00FC13F4"/>
    <w:rsid w:val="00FC2157"/>
    <w:rsid w:val="00FD10A9"/>
    <w:rsid w:val="00FD180C"/>
    <w:rsid w:val="00FD2328"/>
    <w:rsid w:val="00FD37C3"/>
    <w:rsid w:val="00FD425F"/>
    <w:rsid w:val="00FE2ECD"/>
    <w:rsid w:val="00FE699D"/>
    <w:rsid w:val="00FE6C93"/>
    <w:rsid w:val="00FE799A"/>
    <w:rsid w:val="00FF329A"/>
    <w:rsid w:val="00FF3A51"/>
    <w:rsid w:val="01DBDA3A"/>
    <w:rsid w:val="02D7E15A"/>
    <w:rsid w:val="030189D2"/>
    <w:rsid w:val="031CD8B5"/>
    <w:rsid w:val="039F15ED"/>
    <w:rsid w:val="03EFE5D7"/>
    <w:rsid w:val="04655060"/>
    <w:rsid w:val="0470DEC9"/>
    <w:rsid w:val="04975AA2"/>
    <w:rsid w:val="053DA562"/>
    <w:rsid w:val="0560610F"/>
    <w:rsid w:val="059B4FF7"/>
    <w:rsid w:val="05BE1D13"/>
    <w:rsid w:val="060D49CB"/>
    <w:rsid w:val="061F1FE6"/>
    <w:rsid w:val="066B3728"/>
    <w:rsid w:val="06CC0C86"/>
    <w:rsid w:val="06ED2224"/>
    <w:rsid w:val="0705D823"/>
    <w:rsid w:val="07069F3E"/>
    <w:rsid w:val="073FB9B4"/>
    <w:rsid w:val="08B8271A"/>
    <w:rsid w:val="093AB230"/>
    <w:rsid w:val="099A6A10"/>
    <w:rsid w:val="09B515D3"/>
    <w:rsid w:val="0A95F7D2"/>
    <w:rsid w:val="0B837FDD"/>
    <w:rsid w:val="0D09187A"/>
    <w:rsid w:val="0D6CC37F"/>
    <w:rsid w:val="0E40EC56"/>
    <w:rsid w:val="0E73BADF"/>
    <w:rsid w:val="0EF3614F"/>
    <w:rsid w:val="0F653DC5"/>
    <w:rsid w:val="0F747CB3"/>
    <w:rsid w:val="0FA68105"/>
    <w:rsid w:val="10426E38"/>
    <w:rsid w:val="1051D9E4"/>
    <w:rsid w:val="1064C410"/>
    <w:rsid w:val="10E61550"/>
    <w:rsid w:val="11051BC2"/>
    <w:rsid w:val="11AFAF55"/>
    <w:rsid w:val="11C8E3C9"/>
    <w:rsid w:val="1276FA30"/>
    <w:rsid w:val="1291F379"/>
    <w:rsid w:val="12A45148"/>
    <w:rsid w:val="12BC0F40"/>
    <w:rsid w:val="12BFD9E2"/>
    <w:rsid w:val="12D06437"/>
    <w:rsid w:val="138C2E01"/>
    <w:rsid w:val="13B05757"/>
    <w:rsid w:val="141426B4"/>
    <w:rsid w:val="14E99972"/>
    <w:rsid w:val="160BA589"/>
    <w:rsid w:val="1627FDB5"/>
    <w:rsid w:val="164A6A04"/>
    <w:rsid w:val="164CED76"/>
    <w:rsid w:val="16BEF476"/>
    <w:rsid w:val="16F4F079"/>
    <w:rsid w:val="171A2513"/>
    <w:rsid w:val="175219BB"/>
    <w:rsid w:val="1755E237"/>
    <w:rsid w:val="17BD305B"/>
    <w:rsid w:val="181C9750"/>
    <w:rsid w:val="18F09B0F"/>
    <w:rsid w:val="190304CB"/>
    <w:rsid w:val="1A499F48"/>
    <w:rsid w:val="1A6AC627"/>
    <w:rsid w:val="1A7A857D"/>
    <w:rsid w:val="1AF8FA04"/>
    <w:rsid w:val="1C5DB821"/>
    <w:rsid w:val="1D1EB38C"/>
    <w:rsid w:val="1DA51CB1"/>
    <w:rsid w:val="1DD5155A"/>
    <w:rsid w:val="1E472D05"/>
    <w:rsid w:val="1EAC1308"/>
    <w:rsid w:val="1EC050CA"/>
    <w:rsid w:val="1F314380"/>
    <w:rsid w:val="1F564EF6"/>
    <w:rsid w:val="1F95C3FD"/>
    <w:rsid w:val="1F99397D"/>
    <w:rsid w:val="1FC78D1D"/>
    <w:rsid w:val="202A8EA3"/>
    <w:rsid w:val="202C50EE"/>
    <w:rsid w:val="206F2832"/>
    <w:rsid w:val="20A7E862"/>
    <w:rsid w:val="21142CC6"/>
    <w:rsid w:val="2127E904"/>
    <w:rsid w:val="21744D67"/>
    <w:rsid w:val="21D92BF6"/>
    <w:rsid w:val="21E55EE2"/>
    <w:rsid w:val="22658E84"/>
    <w:rsid w:val="22698ACC"/>
    <w:rsid w:val="2272BC15"/>
    <w:rsid w:val="2277EE45"/>
    <w:rsid w:val="22878BA0"/>
    <w:rsid w:val="2326C412"/>
    <w:rsid w:val="232F4910"/>
    <w:rsid w:val="2342C761"/>
    <w:rsid w:val="2379F81F"/>
    <w:rsid w:val="237C8C47"/>
    <w:rsid w:val="239B4A86"/>
    <w:rsid w:val="25199E45"/>
    <w:rsid w:val="253A18E1"/>
    <w:rsid w:val="25835CBE"/>
    <w:rsid w:val="25CB603D"/>
    <w:rsid w:val="26123165"/>
    <w:rsid w:val="263BC21F"/>
    <w:rsid w:val="269E7FD1"/>
    <w:rsid w:val="26AB771F"/>
    <w:rsid w:val="27080373"/>
    <w:rsid w:val="273A195E"/>
    <w:rsid w:val="275C0865"/>
    <w:rsid w:val="281D991C"/>
    <w:rsid w:val="2896068E"/>
    <w:rsid w:val="298DCCC1"/>
    <w:rsid w:val="29AD50B8"/>
    <w:rsid w:val="2BE0B51B"/>
    <w:rsid w:val="2C22D75E"/>
    <w:rsid w:val="2C25A89A"/>
    <w:rsid w:val="2C6D3B02"/>
    <w:rsid w:val="2C77526C"/>
    <w:rsid w:val="2CA430A7"/>
    <w:rsid w:val="2CFEFD59"/>
    <w:rsid w:val="2D231309"/>
    <w:rsid w:val="2D5797E9"/>
    <w:rsid w:val="2D676E47"/>
    <w:rsid w:val="2D85B7DA"/>
    <w:rsid w:val="2D8BB5C4"/>
    <w:rsid w:val="2DCEFD97"/>
    <w:rsid w:val="2DF71322"/>
    <w:rsid w:val="2E22461F"/>
    <w:rsid w:val="2E981017"/>
    <w:rsid w:val="2ECBE5EE"/>
    <w:rsid w:val="2F2FC697"/>
    <w:rsid w:val="2F370AA0"/>
    <w:rsid w:val="2FBCB760"/>
    <w:rsid w:val="3000B6EF"/>
    <w:rsid w:val="307138E2"/>
    <w:rsid w:val="3077C9E7"/>
    <w:rsid w:val="308B648C"/>
    <w:rsid w:val="30917D68"/>
    <w:rsid w:val="30BE4A8B"/>
    <w:rsid w:val="30C2BA3B"/>
    <w:rsid w:val="31783F72"/>
    <w:rsid w:val="31D6633D"/>
    <w:rsid w:val="31EF13EA"/>
    <w:rsid w:val="320ACC80"/>
    <w:rsid w:val="3238AF08"/>
    <w:rsid w:val="3254FDC5"/>
    <w:rsid w:val="327FB1CA"/>
    <w:rsid w:val="32FD1630"/>
    <w:rsid w:val="3365C543"/>
    <w:rsid w:val="33866915"/>
    <w:rsid w:val="33C37F87"/>
    <w:rsid w:val="33E41407"/>
    <w:rsid w:val="33EAE894"/>
    <w:rsid w:val="341F6221"/>
    <w:rsid w:val="3445F810"/>
    <w:rsid w:val="35196816"/>
    <w:rsid w:val="35A53529"/>
    <w:rsid w:val="36626995"/>
    <w:rsid w:val="368ABAD2"/>
    <w:rsid w:val="373B735B"/>
    <w:rsid w:val="37ADB48E"/>
    <w:rsid w:val="37D8C278"/>
    <w:rsid w:val="3829CE52"/>
    <w:rsid w:val="3871D570"/>
    <w:rsid w:val="390009D1"/>
    <w:rsid w:val="391F10C3"/>
    <w:rsid w:val="398207BA"/>
    <w:rsid w:val="3A7C1354"/>
    <w:rsid w:val="3B7D6828"/>
    <w:rsid w:val="3B7F4842"/>
    <w:rsid w:val="3C478B49"/>
    <w:rsid w:val="3D0A6620"/>
    <w:rsid w:val="3D29517C"/>
    <w:rsid w:val="3D5CE864"/>
    <w:rsid w:val="3D654C89"/>
    <w:rsid w:val="3D7111B9"/>
    <w:rsid w:val="3DC69FE0"/>
    <w:rsid w:val="3E06B6B8"/>
    <w:rsid w:val="3E98D290"/>
    <w:rsid w:val="3EC6E64F"/>
    <w:rsid w:val="3ED6B3FA"/>
    <w:rsid w:val="3F5B5098"/>
    <w:rsid w:val="3F7E2882"/>
    <w:rsid w:val="3FA9F7E7"/>
    <w:rsid w:val="3FFBE5D2"/>
    <w:rsid w:val="4107B0A4"/>
    <w:rsid w:val="4193D8A2"/>
    <w:rsid w:val="41EB5AA1"/>
    <w:rsid w:val="422455C6"/>
    <w:rsid w:val="42580F56"/>
    <w:rsid w:val="4279CB34"/>
    <w:rsid w:val="44479145"/>
    <w:rsid w:val="4484B438"/>
    <w:rsid w:val="45117199"/>
    <w:rsid w:val="451CB1DA"/>
    <w:rsid w:val="4522E34D"/>
    <w:rsid w:val="45254348"/>
    <w:rsid w:val="4558A336"/>
    <w:rsid w:val="4594E03D"/>
    <w:rsid w:val="45E2A8CE"/>
    <w:rsid w:val="45E6DD8A"/>
    <w:rsid w:val="467F26B6"/>
    <w:rsid w:val="47AD3AD8"/>
    <w:rsid w:val="47C5A227"/>
    <w:rsid w:val="48581B90"/>
    <w:rsid w:val="48689C8D"/>
    <w:rsid w:val="4888337D"/>
    <w:rsid w:val="48B111F7"/>
    <w:rsid w:val="492354D5"/>
    <w:rsid w:val="496D389C"/>
    <w:rsid w:val="496FADF7"/>
    <w:rsid w:val="49F17E00"/>
    <w:rsid w:val="4A7E249F"/>
    <w:rsid w:val="4AA0F05E"/>
    <w:rsid w:val="4AC814A8"/>
    <w:rsid w:val="4B7820C8"/>
    <w:rsid w:val="4B8B899A"/>
    <w:rsid w:val="4B8E1065"/>
    <w:rsid w:val="4BA460F5"/>
    <w:rsid w:val="4BB29E5C"/>
    <w:rsid w:val="4BCD7309"/>
    <w:rsid w:val="4D5202D9"/>
    <w:rsid w:val="4DB1CBA2"/>
    <w:rsid w:val="4DCBBEDF"/>
    <w:rsid w:val="4EC96A97"/>
    <w:rsid w:val="4F62017F"/>
    <w:rsid w:val="4FB3E86A"/>
    <w:rsid w:val="4FCA3BAA"/>
    <w:rsid w:val="4FCD4A0E"/>
    <w:rsid w:val="4FE58B52"/>
    <w:rsid w:val="50171898"/>
    <w:rsid w:val="509BB88B"/>
    <w:rsid w:val="50B157CA"/>
    <w:rsid w:val="50D59F98"/>
    <w:rsid w:val="51442707"/>
    <w:rsid w:val="51C13426"/>
    <w:rsid w:val="52732EDA"/>
    <w:rsid w:val="5276D773"/>
    <w:rsid w:val="533BE7E0"/>
    <w:rsid w:val="533D4B3F"/>
    <w:rsid w:val="53774067"/>
    <w:rsid w:val="538B7890"/>
    <w:rsid w:val="53C31629"/>
    <w:rsid w:val="5473F66F"/>
    <w:rsid w:val="5504764D"/>
    <w:rsid w:val="555610F8"/>
    <w:rsid w:val="559D205F"/>
    <w:rsid w:val="55DFBB1F"/>
    <w:rsid w:val="55EC8268"/>
    <w:rsid w:val="55EECE4E"/>
    <w:rsid w:val="56073C0F"/>
    <w:rsid w:val="5608429F"/>
    <w:rsid w:val="56AB7609"/>
    <w:rsid w:val="571E74C5"/>
    <w:rsid w:val="576070D7"/>
    <w:rsid w:val="57A2AE18"/>
    <w:rsid w:val="57ED4F7B"/>
    <w:rsid w:val="586833B3"/>
    <w:rsid w:val="58EB68D4"/>
    <w:rsid w:val="597AD8C4"/>
    <w:rsid w:val="598071B7"/>
    <w:rsid w:val="59CD38C8"/>
    <w:rsid w:val="5A2EE432"/>
    <w:rsid w:val="5A3F9FC9"/>
    <w:rsid w:val="5A5BDE6F"/>
    <w:rsid w:val="5A82BDFF"/>
    <w:rsid w:val="5A989B68"/>
    <w:rsid w:val="5A9A6E85"/>
    <w:rsid w:val="5B3107F5"/>
    <w:rsid w:val="5BC134F3"/>
    <w:rsid w:val="5BCAB5D8"/>
    <w:rsid w:val="5BD5DB6B"/>
    <w:rsid w:val="5BE3AA49"/>
    <w:rsid w:val="5C3B1DBF"/>
    <w:rsid w:val="5C4C1A5F"/>
    <w:rsid w:val="5C574CC6"/>
    <w:rsid w:val="5C7F9A1D"/>
    <w:rsid w:val="5C8A9089"/>
    <w:rsid w:val="5DD766EB"/>
    <w:rsid w:val="5E262319"/>
    <w:rsid w:val="5E3BCC9A"/>
    <w:rsid w:val="5E942010"/>
    <w:rsid w:val="5EB581D3"/>
    <w:rsid w:val="5EED25F3"/>
    <w:rsid w:val="5F51E7F6"/>
    <w:rsid w:val="5F6C8E62"/>
    <w:rsid w:val="5FF20B34"/>
    <w:rsid w:val="5FFFF09E"/>
    <w:rsid w:val="601471A7"/>
    <w:rsid w:val="60212AA9"/>
    <w:rsid w:val="60776802"/>
    <w:rsid w:val="6077A2F4"/>
    <w:rsid w:val="6080C78E"/>
    <w:rsid w:val="6108A49D"/>
    <w:rsid w:val="621FAF83"/>
    <w:rsid w:val="6248AC56"/>
    <w:rsid w:val="628D5EA8"/>
    <w:rsid w:val="639DA88D"/>
    <w:rsid w:val="63C32AE9"/>
    <w:rsid w:val="64CFD823"/>
    <w:rsid w:val="6503A7E9"/>
    <w:rsid w:val="658ACE83"/>
    <w:rsid w:val="65AF27E0"/>
    <w:rsid w:val="66265235"/>
    <w:rsid w:val="66733115"/>
    <w:rsid w:val="669F9B9C"/>
    <w:rsid w:val="66BED866"/>
    <w:rsid w:val="66C93D15"/>
    <w:rsid w:val="66DAB774"/>
    <w:rsid w:val="6721CBC4"/>
    <w:rsid w:val="677DEDBA"/>
    <w:rsid w:val="67C6EE7B"/>
    <w:rsid w:val="680B81B8"/>
    <w:rsid w:val="68862445"/>
    <w:rsid w:val="68CFA389"/>
    <w:rsid w:val="69863646"/>
    <w:rsid w:val="69E5E256"/>
    <w:rsid w:val="6A7E7945"/>
    <w:rsid w:val="6B2E7F59"/>
    <w:rsid w:val="6B921E71"/>
    <w:rsid w:val="6D3B84F2"/>
    <w:rsid w:val="6D7A9EF5"/>
    <w:rsid w:val="6D7CF1C8"/>
    <w:rsid w:val="6E9C0F11"/>
    <w:rsid w:val="6F58FEBE"/>
    <w:rsid w:val="6FDFC372"/>
    <w:rsid w:val="6FFB0095"/>
    <w:rsid w:val="7040DEA1"/>
    <w:rsid w:val="7047EA4C"/>
    <w:rsid w:val="7055C877"/>
    <w:rsid w:val="709F3C9C"/>
    <w:rsid w:val="70C8EFEC"/>
    <w:rsid w:val="7133A079"/>
    <w:rsid w:val="72124160"/>
    <w:rsid w:val="72470E24"/>
    <w:rsid w:val="7346C220"/>
    <w:rsid w:val="73F93024"/>
    <w:rsid w:val="7450F60B"/>
    <w:rsid w:val="749064C1"/>
    <w:rsid w:val="74B6D7C1"/>
    <w:rsid w:val="7574C415"/>
    <w:rsid w:val="7600CA5F"/>
    <w:rsid w:val="761D0738"/>
    <w:rsid w:val="763AB191"/>
    <w:rsid w:val="7675707B"/>
    <w:rsid w:val="77381C9A"/>
    <w:rsid w:val="7745B4BB"/>
    <w:rsid w:val="77A9C4F9"/>
    <w:rsid w:val="77BD82CD"/>
    <w:rsid w:val="77E45647"/>
    <w:rsid w:val="78234F41"/>
    <w:rsid w:val="783E3338"/>
    <w:rsid w:val="784889D7"/>
    <w:rsid w:val="793D473E"/>
    <w:rsid w:val="796A54FD"/>
    <w:rsid w:val="7B8AAF2D"/>
    <w:rsid w:val="7C0E5CFA"/>
    <w:rsid w:val="7C2448C4"/>
    <w:rsid w:val="7CCE221F"/>
    <w:rsid w:val="7D25E0F1"/>
    <w:rsid w:val="7D5D2FE1"/>
    <w:rsid w:val="7D885419"/>
    <w:rsid w:val="7D8CA0E6"/>
    <w:rsid w:val="7DA86C4B"/>
    <w:rsid w:val="7DABCB77"/>
    <w:rsid w:val="7DC52EA9"/>
    <w:rsid w:val="7DF8BEF4"/>
    <w:rsid w:val="7E4ECD2F"/>
    <w:rsid w:val="7E728E64"/>
    <w:rsid w:val="7F584CB0"/>
    <w:rsid w:val="7FB62ED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C6204"/>
    <w:rPr>
      <w:rFonts w:ascii="Times New Roman" w:eastAsia="Times New Roman" w:hAnsi="Times New Roman" w:cs="Times New Roman"/>
    </w:rPr>
  </w:style>
  <w:style w:type="paragraph" w:styleId="Ttulo1">
    <w:name w:val="heading 1"/>
    <w:basedOn w:val="Normal"/>
    <w:link w:val="Ttulo1Char"/>
    <w:uiPriority w:val="9"/>
    <w:qFormat/>
    <w:rsid w:val="00F26DDE"/>
    <w:pPr>
      <w:numPr>
        <w:numId w:val="5"/>
      </w:numPr>
      <w:tabs>
        <w:tab w:val="left" w:pos="323"/>
      </w:tabs>
      <w:spacing w:before="360" w:after="360" w:line="360" w:lineRule="auto"/>
      <w:jc w:val="both"/>
      <w:outlineLvl w:val="0"/>
    </w:pPr>
    <w:rPr>
      <w:b/>
      <w:bCs/>
    </w:rPr>
  </w:style>
  <w:style w:type="paragraph" w:styleId="Ttulo2">
    <w:name w:val="heading 2"/>
    <w:basedOn w:val="PargrafodaLista"/>
    <w:next w:val="Normal"/>
    <w:link w:val="Ttulo2Char"/>
    <w:uiPriority w:val="9"/>
    <w:unhideWhenUsed/>
    <w:qFormat/>
    <w:rsid w:val="00530A62"/>
    <w:pPr>
      <w:numPr>
        <w:ilvl w:val="1"/>
        <w:numId w:val="5"/>
      </w:numPr>
      <w:tabs>
        <w:tab w:val="left" w:pos="489"/>
      </w:tabs>
      <w:outlineLvl w:val="1"/>
    </w:pPr>
  </w:style>
  <w:style w:type="paragraph" w:styleId="Ttulo3">
    <w:name w:val="heading 3"/>
    <w:basedOn w:val="PargrafodaLista"/>
    <w:next w:val="Normal"/>
    <w:link w:val="Ttulo3Char"/>
    <w:uiPriority w:val="9"/>
    <w:unhideWhenUsed/>
    <w:qFormat/>
    <w:rsid w:val="00785E53"/>
    <w:pPr>
      <w:numPr>
        <w:ilvl w:val="2"/>
        <w:numId w:val="5"/>
      </w:numPr>
      <w:tabs>
        <w:tab w:val="left" w:pos="414"/>
      </w:tabs>
      <w:outlineLvl w:val="2"/>
    </w:pPr>
    <w:rPr>
      <w:lang w:val="pt-BR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CD75B4"/>
    <w:pPr>
      <w:keepNext/>
      <w:keepLines/>
      <w:numPr>
        <w:ilvl w:val="3"/>
        <w:numId w:val="5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CD75B4"/>
    <w:pPr>
      <w:keepNext/>
      <w:keepLines/>
      <w:numPr>
        <w:ilvl w:val="4"/>
        <w:numId w:val="5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CD75B4"/>
    <w:pPr>
      <w:keepNext/>
      <w:keepLines/>
      <w:numPr>
        <w:ilvl w:val="5"/>
        <w:numId w:val="5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CD75B4"/>
    <w:pPr>
      <w:keepNext/>
      <w:keepLines/>
      <w:numPr>
        <w:ilvl w:val="6"/>
        <w:numId w:val="5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CD75B4"/>
    <w:pPr>
      <w:keepNext/>
      <w:keepLines/>
      <w:numPr>
        <w:ilvl w:val="7"/>
        <w:numId w:val="5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CD75B4"/>
    <w:pPr>
      <w:keepNext/>
      <w:keepLines/>
      <w:numPr>
        <w:ilvl w:val="8"/>
        <w:numId w:val="5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uiPriority w:val="1"/>
    <w:rsid w:val="00D52609"/>
  </w:style>
  <w:style w:type="paragraph" w:styleId="PargrafodaLista">
    <w:name w:val="List Paragraph"/>
    <w:basedOn w:val="Normal"/>
    <w:uiPriority w:val="1"/>
    <w:qFormat/>
    <w:rsid w:val="00CD75B4"/>
    <w:pPr>
      <w:spacing w:before="120" w:after="120" w:line="360" w:lineRule="auto"/>
      <w:jc w:val="both"/>
    </w:pPr>
  </w:style>
  <w:style w:type="paragraph" w:customStyle="1" w:styleId="TableParagraph">
    <w:name w:val="Table Paragraph"/>
    <w:basedOn w:val="Normal"/>
    <w:uiPriority w:val="1"/>
    <w:rsid w:val="00D52609"/>
  </w:style>
  <w:style w:type="character" w:customStyle="1" w:styleId="Ttulo2Char">
    <w:name w:val="Título 2 Char"/>
    <w:basedOn w:val="Fontepargpadro"/>
    <w:link w:val="Ttulo2"/>
    <w:uiPriority w:val="9"/>
    <w:rsid w:val="00530A62"/>
    <w:rPr>
      <w:rFonts w:ascii="Times New Roman" w:eastAsia="Times New Roman" w:hAnsi="Times New Roman" w:cs="Times New Roman"/>
    </w:rPr>
  </w:style>
  <w:style w:type="character" w:customStyle="1" w:styleId="Ttulo3Char">
    <w:name w:val="Título 3 Char"/>
    <w:basedOn w:val="Fontepargpadro"/>
    <w:link w:val="Ttulo3"/>
    <w:uiPriority w:val="9"/>
    <w:rsid w:val="00785E53"/>
    <w:rPr>
      <w:rFonts w:ascii="Times New Roman" w:eastAsia="Times New Roman" w:hAnsi="Times New Roman" w:cs="Times New Roman"/>
      <w:lang w:val="pt-BR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530A62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530A62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Fontepargpadro"/>
    <w:uiPriority w:val="99"/>
    <w:unhideWhenUsed/>
    <w:rsid w:val="00530A62"/>
    <w:rPr>
      <w:color w:val="0000FF" w:themeColor="hyperlink"/>
      <w:u w:val="single"/>
    </w:rPr>
  </w:style>
  <w:style w:type="character" w:styleId="Refdecomentrio">
    <w:name w:val="annotation reference"/>
    <w:basedOn w:val="Fontepargpadro"/>
    <w:uiPriority w:val="99"/>
    <w:semiHidden/>
    <w:unhideWhenUsed/>
    <w:rsid w:val="00530A62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530A62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530A62"/>
    <w:rPr>
      <w:rFonts w:ascii="Times New Roman" w:eastAsia="Times New Roman" w:hAnsi="Times New Roman" w:cs="Times New Roman"/>
      <w:sz w:val="20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530A62"/>
    <w:rPr>
      <w:color w:val="800080" w:themeColor="followedHyperlink"/>
      <w:u w:val="single"/>
    </w:rPr>
  </w:style>
  <w:style w:type="paragraph" w:styleId="Cabealho">
    <w:name w:val="header"/>
    <w:basedOn w:val="Normal"/>
    <w:link w:val="CabealhoChar"/>
    <w:uiPriority w:val="99"/>
    <w:unhideWhenUsed/>
    <w:rsid w:val="00AA704D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AA704D"/>
    <w:rPr>
      <w:rFonts w:ascii="Times New Roman" w:eastAsia="Times New Roman" w:hAnsi="Times New Roman" w:cs="Times New Roman"/>
    </w:rPr>
  </w:style>
  <w:style w:type="paragraph" w:styleId="Rodap">
    <w:name w:val="footer"/>
    <w:basedOn w:val="Normal"/>
    <w:link w:val="RodapChar"/>
    <w:uiPriority w:val="99"/>
    <w:unhideWhenUsed/>
    <w:rsid w:val="00AA704D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AA704D"/>
    <w:rPr>
      <w:rFonts w:ascii="Times New Roman" w:eastAsia="Times New Roman" w:hAnsi="Times New Roman" w:cs="Times New Roman"/>
    </w:rPr>
  </w:style>
  <w:style w:type="character" w:customStyle="1" w:styleId="Ttulo4Char">
    <w:name w:val="Título 4 Char"/>
    <w:basedOn w:val="Fontepargpadro"/>
    <w:link w:val="Ttulo4"/>
    <w:uiPriority w:val="9"/>
    <w:semiHidden/>
    <w:rsid w:val="00CD75B4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CD75B4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CD75B4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7Char">
    <w:name w:val="Título 7 Char"/>
    <w:basedOn w:val="Fontepargpadro"/>
    <w:link w:val="Ttulo7"/>
    <w:uiPriority w:val="9"/>
    <w:semiHidden/>
    <w:rsid w:val="00CD75B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8Char">
    <w:name w:val="Título 8 Char"/>
    <w:basedOn w:val="Fontepargpadro"/>
    <w:link w:val="Ttulo8"/>
    <w:uiPriority w:val="9"/>
    <w:semiHidden/>
    <w:rsid w:val="00CD75B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har">
    <w:name w:val="Título 9 Char"/>
    <w:basedOn w:val="Fontepargpadro"/>
    <w:link w:val="Ttulo9"/>
    <w:uiPriority w:val="9"/>
    <w:semiHidden/>
    <w:rsid w:val="00CD75B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B2751F"/>
    <w:rPr>
      <w:color w:val="605E5C"/>
      <w:shd w:val="clear" w:color="auto" w:fill="E1DFDD"/>
    </w:rPr>
  </w:style>
  <w:style w:type="character" w:customStyle="1" w:styleId="CorpodetextoChar">
    <w:name w:val="Corpo de texto Char"/>
    <w:basedOn w:val="Fontepargpadro"/>
    <w:link w:val="Corpodetexto"/>
    <w:uiPriority w:val="1"/>
    <w:rsid w:val="00500754"/>
    <w:rPr>
      <w:rFonts w:ascii="Times New Roman" w:eastAsia="Times New Roman" w:hAnsi="Times New Roman" w:cs="Times New Roman"/>
    </w:rPr>
  </w:style>
  <w:style w:type="character" w:customStyle="1" w:styleId="Ttulo1Char">
    <w:name w:val="Título 1 Char"/>
    <w:basedOn w:val="Fontepargpadro"/>
    <w:link w:val="Ttulo1"/>
    <w:uiPriority w:val="9"/>
    <w:rsid w:val="00F26DDE"/>
    <w:rPr>
      <w:rFonts w:ascii="Times New Roman" w:eastAsia="Times New Roman" w:hAnsi="Times New Roman" w:cs="Times New Roman"/>
      <w:b/>
      <w:bCs/>
    </w:rPr>
  </w:style>
  <w:style w:type="table" w:styleId="Tabelacomgrade">
    <w:name w:val="Table Grid"/>
    <w:basedOn w:val="Tabelanormal"/>
    <w:uiPriority w:val="39"/>
    <w:rsid w:val="00AB0A8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AC0EDA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AC0EDA"/>
    <w:rPr>
      <w:rFonts w:ascii="Times New Roman" w:eastAsia="Times New Roman" w:hAnsi="Times New Roman" w:cs="Times New Roman"/>
      <w:b/>
      <w:bCs/>
      <w:sz w:val="20"/>
      <w:szCs w:val="20"/>
    </w:rPr>
  </w:style>
  <w:style w:type="table" w:customStyle="1" w:styleId="TableNormal1">
    <w:name w:val="Table Normal1"/>
    <w:uiPriority w:val="2"/>
    <w:semiHidden/>
    <w:unhideWhenUsed/>
    <w:qFormat/>
    <w:rsid w:val="0055392E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NormalTable0">
    <w:name w:val="Normal Table0"/>
    <w:uiPriority w:val="2"/>
    <w:semiHidden/>
    <w:unhideWhenUsed/>
    <w:qFormat/>
    <w:rsid w:val="003948BD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MenoPendente2">
    <w:name w:val="Menção Pendente2"/>
    <w:basedOn w:val="Fontepargpadro"/>
    <w:uiPriority w:val="99"/>
    <w:semiHidden/>
    <w:unhideWhenUsed/>
    <w:rsid w:val="002D1EE7"/>
    <w:rPr>
      <w:color w:val="605E5C"/>
      <w:shd w:val="clear" w:color="auto" w:fill="E1DFDD"/>
    </w:rPr>
  </w:style>
  <w:style w:type="paragraph" w:styleId="Reviso">
    <w:name w:val="Revision"/>
    <w:hidden/>
    <w:uiPriority w:val="99"/>
    <w:semiHidden/>
    <w:rsid w:val="0012060C"/>
    <w:pPr>
      <w:widowControl/>
      <w:autoSpaceDE/>
      <w:autoSpaceDN/>
    </w:pPr>
    <w:rPr>
      <w:rFonts w:ascii="Times New Roman" w:eastAsia="Times New Roman" w:hAnsi="Times New Roman" w:cs="Times New Roman"/>
    </w:rPr>
  </w:style>
  <w:style w:type="paragraph" w:customStyle="1" w:styleId="Anexo">
    <w:name w:val="Anexo"/>
    <w:basedOn w:val="Ttulo1"/>
    <w:next w:val="Normal"/>
    <w:link w:val="AnexoChar"/>
    <w:qFormat/>
    <w:rsid w:val="00637CE7"/>
    <w:pPr>
      <w:numPr>
        <w:numId w:val="21"/>
      </w:numPr>
      <w:tabs>
        <w:tab w:val="clear" w:pos="323"/>
      </w:tabs>
      <w:jc w:val="center"/>
    </w:pPr>
    <w:rPr>
      <w:lang w:val="pt-BR"/>
    </w:rPr>
  </w:style>
  <w:style w:type="character" w:customStyle="1" w:styleId="AnexoChar">
    <w:name w:val="Anexo Char"/>
    <w:basedOn w:val="Ttulo1Char"/>
    <w:link w:val="Anexo"/>
    <w:rsid w:val="00637CE7"/>
    <w:rPr>
      <w:b/>
      <w:bCs/>
      <w:lang w:val="pt-BR"/>
    </w:rPr>
  </w:style>
  <w:style w:type="paragraph" w:styleId="NormalWeb">
    <w:name w:val="Normal (Web)"/>
    <w:basedOn w:val="Normal"/>
    <w:uiPriority w:val="99"/>
    <w:semiHidden/>
    <w:unhideWhenUsed/>
    <w:rsid w:val="004977F3"/>
    <w:pPr>
      <w:widowControl/>
      <w:autoSpaceDE/>
      <w:autoSpaceDN/>
      <w:spacing w:before="100" w:beforeAutospacing="1" w:after="100" w:afterAutospacing="1"/>
    </w:pPr>
    <w:rPr>
      <w:sz w:val="24"/>
      <w:szCs w:val="24"/>
      <w:lang w:val="pt-BR" w:eastAsia="pt-B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412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7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3b1f4f14-1d0a-4b46-901c-926904278104" xsi:nil="true"/>
    <Is_Collaboration_Space_Locked xmlns="3b1f4f14-1d0a-4b46-901c-926904278104" xsi:nil="true"/>
    <NotebookType xmlns="3b1f4f14-1d0a-4b46-901c-926904278104" xsi:nil="true"/>
    <FolderType xmlns="3b1f4f14-1d0a-4b46-901c-926904278104" xsi:nil="true"/>
    <Owner xmlns="3b1f4f14-1d0a-4b46-901c-926904278104">
      <UserInfo>
        <DisplayName/>
        <AccountId xsi:nil="true"/>
        <AccountType/>
      </UserInfo>
    </Owner>
    <Student_Groups xmlns="3b1f4f14-1d0a-4b46-901c-926904278104">
      <UserInfo>
        <DisplayName/>
        <AccountId xsi:nil="true"/>
        <AccountType/>
      </UserInfo>
    </Student_Groups>
    <Has_Teacher_Only_SectionGroup xmlns="3b1f4f14-1d0a-4b46-901c-926904278104" xsi:nil="true"/>
    <CultureName xmlns="3b1f4f14-1d0a-4b46-901c-926904278104" xsi:nil="true"/>
    <Students xmlns="3b1f4f14-1d0a-4b46-901c-926904278104">
      <UserInfo>
        <DisplayName/>
        <AccountId xsi:nil="true"/>
        <AccountType/>
      </UserInfo>
    </Students>
    <AppVersion xmlns="3b1f4f14-1d0a-4b46-901c-926904278104" xsi:nil="true"/>
    <Invited_Students xmlns="3b1f4f14-1d0a-4b46-901c-926904278104" xsi:nil="true"/>
    <Templates xmlns="3b1f4f14-1d0a-4b46-901c-926904278104" xsi:nil="true"/>
    <Teachers xmlns="3b1f4f14-1d0a-4b46-901c-926904278104">
      <UserInfo>
        <DisplayName/>
        <AccountId xsi:nil="true"/>
        <AccountType/>
      </UserInfo>
    </Teachers>
    <Invited_Teachers xmlns="3b1f4f14-1d0a-4b46-901c-926904278104" xsi:nil="true"/>
    <DefaultSectionNames xmlns="3b1f4f14-1d0a-4b46-901c-926904278104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80A6710793D7DA42A57B63A8CBB60790" ma:contentTypeVersion="26" ma:contentTypeDescription="Crie um novo documento." ma:contentTypeScope="" ma:versionID="8dbfad43bfa78b989e0d795864eae8cc">
  <xsd:schema xmlns:xsd="http://www.w3.org/2001/XMLSchema" xmlns:xs="http://www.w3.org/2001/XMLSchema" xmlns:p="http://schemas.microsoft.com/office/2006/metadata/properties" xmlns:ns3="3b1f4f14-1d0a-4b46-901c-926904278104" xmlns:ns4="60082e5d-f2a3-4535-93f3-807fab29fa8e" targetNamespace="http://schemas.microsoft.com/office/2006/metadata/properties" ma:root="true" ma:fieldsID="7f694b06a08190484f5bc45cb87b3b9d" ns3:_="" ns4:_="">
    <xsd:import namespace="3b1f4f14-1d0a-4b46-901c-926904278104"/>
    <xsd:import namespace="60082e5d-f2a3-4535-93f3-807fab29fa8e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Templates" minOccurs="0"/>
                <xsd:element ref="ns3:CultureName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1f4f14-1d0a-4b46-901c-926904278104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2" nillable="true" ma:displayName="Templates" ma:internalName="Templates">
      <xsd:simpleType>
        <xsd:restriction base="dms:Note">
          <xsd:maxLength value="255"/>
        </xsd:restriction>
      </xsd:simpleType>
    </xsd:element>
    <xsd:element name="CultureName" ma:index="13" nillable="true" ma:displayName="Culture Name" ma:internalName="CultureName">
      <xsd:simpleType>
        <xsd:restriction base="dms:Text"/>
      </xsd:simpleType>
    </xsd:element>
    <xsd:element name="AppVersion" ma:index="14" nillable="true" ma:displayName="App Version" ma:internalName="AppVersion">
      <xsd:simpleType>
        <xsd:restriction base="dms:Text"/>
      </xsd:simpleType>
    </xsd:element>
    <xsd:element name="Teachers" ma:index="15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6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7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8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9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0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1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2" nillable="true" ma:displayName="Is Collaboration Space Locked" ma:internalName="Is_Collaboration_Space_Locked">
      <xsd:simpleType>
        <xsd:restriction base="dms:Boolean"/>
      </xsd:simpleType>
    </xsd:element>
    <xsd:element name="MediaServiceMetadata" ma:index="2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8" nillable="true" ma:displayName="Tags" ma:internalName="MediaServiceAutoTags" ma:readOnly="true">
      <xsd:simpleType>
        <xsd:restriction base="dms:Text"/>
      </xsd:simpleType>
    </xsd:element>
    <xsd:element name="MediaServiceOCR" ma:index="2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3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3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082e5d-f2a3-4535-93f3-807fab29fa8e" elementFormDefault="qualified">
    <xsd:import namespace="http://schemas.microsoft.com/office/2006/documentManagement/types"/>
    <xsd:import namespace="http://schemas.microsoft.com/office/infopath/2007/PartnerControls"/>
    <xsd:element name="SharedWithUsers" ma:index="23" nillable="true" ma:displayName="Compartilhado com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4" nillable="true" ma:displayName="Detalhes de Compartilhado Com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5" nillable="true" ma:displayName="Hash de Dica de Compartilhamento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21113F0-2C44-4C01-A4E4-32D047D4E24F}">
  <ds:schemaRefs>
    <ds:schemaRef ds:uri="http://schemas.microsoft.com/office/2006/metadata/properties"/>
    <ds:schemaRef ds:uri="http://schemas.microsoft.com/office/infopath/2007/PartnerControls"/>
    <ds:schemaRef ds:uri="3b1f4f14-1d0a-4b46-901c-926904278104"/>
  </ds:schemaRefs>
</ds:datastoreItem>
</file>

<file path=customXml/itemProps2.xml><?xml version="1.0" encoding="utf-8"?>
<ds:datastoreItem xmlns:ds="http://schemas.openxmlformats.org/officeDocument/2006/customXml" ds:itemID="{0D8F470C-27C9-4000-B15A-52DC9F4FDE0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1978BE4-3AE2-484F-86E9-BC480C748E3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A6D2CC8-CDED-4591-8670-30F974CBB0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1f4f14-1d0a-4b46-901c-926904278104"/>
    <ds:schemaRef ds:uri="60082e5d-f2a3-4535-93f3-807fab29fa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8</Words>
  <Characters>1129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33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riana Itako</dc:creator>
  <cp:lastModifiedBy>35769-ACT-NT18</cp:lastModifiedBy>
  <cp:revision>3</cp:revision>
  <cp:lastPrinted>2023-10-08T20:43:00Z</cp:lastPrinted>
  <dcterms:created xsi:type="dcterms:W3CDTF">2023-10-09T18:54:00Z</dcterms:created>
  <dcterms:modified xsi:type="dcterms:W3CDTF">2023-10-09T1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1-01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09-30T00:00:00Z</vt:filetime>
  </property>
  <property fmtid="{D5CDD505-2E9C-101B-9397-08002B2CF9AE}" pid="5" name="ContentTypeId">
    <vt:lpwstr>0x01010080A6710793D7DA42A57B63A8CBB60790</vt:lpwstr>
  </property>
  <property fmtid="{D5CDD505-2E9C-101B-9397-08002B2CF9AE}" pid="6" name="GrammarlyDocumentId">
    <vt:lpwstr>b2519b78f68d3ae8c7e97853f77f1adcfec2ccd6f5cd77e4e4764c4c9f0bd222</vt:lpwstr>
  </property>
</Properties>
</file>